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CF16E" w14:textId="5BE6B673" w:rsidR="003B467E" w:rsidRDefault="00405AFB" w:rsidP="003B46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pl-PL"/>
        </w:rPr>
      </w:pPr>
      <w:bookmarkStart w:id="0" w:name="_Hlk132200218"/>
      <w:r>
        <w:rPr>
          <w:rFonts w:ascii="Times New Roman" w:eastAsia="Times New Roman" w:hAnsi="Times New Roman" w:cs="Times New Roman"/>
          <w:bCs/>
          <w:lang w:eastAsia="pl-PL"/>
        </w:rPr>
        <w:t xml:space="preserve">Załącznik </w:t>
      </w:r>
      <w:r w:rsidR="00110053">
        <w:rPr>
          <w:rFonts w:ascii="Times New Roman" w:eastAsia="Times New Roman" w:hAnsi="Times New Roman" w:cs="Times New Roman"/>
          <w:bCs/>
          <w:lang w:eastAsia="pl-PL"/>
        </w:rPr>
        <w:t>B.158.FM.</w:t>
      </w:r>
    </w:p>
    <w:p w14:paraId="180C3387" w14:textId="77777777" w:rsidR="003B467E" w:rsidRPr="003B467E" w:rsidRDefault="003B467E" w:rsidP="003B46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lang w:eastAsia="pl-PL"/>
        </w:rPr>
      </w:pPr>
    </w:p>
    <w:p w14:paraId="38716472" w14:textId="67823B5C" w:rsidR="00E302B5" w:rsidRPr="003B467E" w:rsidRDefault="00EA06EB" w:rsidP="003B467E">
      <w:pPr>
        <w:autoSpaceDE w:val="0"/>
        <w:autoSpaceDN w:val="0"/>
        <w:adjustRightInd w:val="0"/>
        <w:spacing w:after="240" w:line="240" w:lineRule="auto"/>
        <w:jc w:val="both"/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</w:pPr>
      <w:r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LECZENIE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352496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CHORYCH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352496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Z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NIEDOBOREM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KWAŚNEJ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SFINGOMIELINAZY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(ASMD)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TYPU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A</w:t>
      </w:r>
      <w:r w:rsidR="006573F6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/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B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i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764389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B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0055FB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(</w:t>
      </w:r>
      <w:r w:rsidR="00A554F6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ICD-10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: </w:t>
      </w:r>
      <w:r w:rsidR="00A554F6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E75.241,</w:t>
      </w:r>
      <w:r w:rsidR="00D4296F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 xml:space="preserve"> </w:t>
      </w:r>
      <w:r w:rsidR="00A554F6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E75.244</w:t>
      </w:r>
      <w:r w:rsidR="000055FB" w:rsidRPr="003B467E">
        <w:rPr>
          <w:rFonts w:ascii="Times New Roman" w:eastAsia="Times New Roman" w:hAnsi="Times New Roman" w:cs="Times New Roman"/>
          <w:b/>
          <w:sz w:val="28"/>
          <w:szCs w:val="28"/>
          <w:lang w:eastAsia="pl-PL"/>
        </w:rPr>
        <w:t>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665"/>
        <w:gridCol w:w="4111"/>
        <w:gridCol w:w="5612"/>
      </w:tblGrid>
      <w:tr w:rsidR="00EA06EB" w:rsidRPr="00764389" w14:paraId="3BE5856C" w14:textId="77777777" w:rsidTr="003B467E">
        <w:trPr>
          <w:trHeight w:val="567"/>
        </w:trPr>
        <w:tc>
          <w:tcPr>
            <w:tcW w:w="153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bookmarkEnd w:id="0"/>
          <w:p w14:paraId="4DAE89B3" w14:textId="5AC7C410" w:rsidR="00EA06EB" w:rsidRPr="00764389" w:rsidRDefault="00EA06EB" w:rsidP="003B46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ZAKRES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ŚWIADCZENIA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GWARANTOWANEGO</w:t>
            </w:r>
          </w:p>
        </w:tc>
      </w:tr>
      <w:tr w:rsidR="00EA06EB" w:rsidRPr="00764389" w14:paraId="1437EA11" w14:textId="77777777" w:rsidTr="00D4296F">
        <w:trPr>
          <w:trHeight w:val="567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3C6190" w14:textId="6224A543" w:rsidR="00EA06EB" w:rsidRPr="00764389" w:rsidRDefault="00EA06EB" w:rsidP="003B46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ŚWIADCZENIOBIORCY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7CFA3" w14:textId="2775738C" w:rsidR="00EA06EB" w:rsidRPr="00764389" w:rsidRDefault="00EA06EB" w:rsidP="003B467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SCHEMAT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DAWKOWANIA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LEKÓW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PROGRAMIE</w:t>
            </w:r>
          </w:p>
        </w:tc>
        <w:tc>
          <w:tcPr>
            <w:tcW w:w="5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AA02" w14:textId="743EC76C" w:rsidR="00EA06EB" w:rsidRPr="00764389" w:rsidRDefault="00EA06EB" w:rsidP="00D4296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BADANIA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DIAGNOSTYCZNE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WYKONYWANE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br/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RAMACH</w:t>
            </w:r>
            <w:r w:rsid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764389">
              <w:rPr>
                <w:rFonts w:ascii="Times New Roman" w:hAnsi="Times New Roman" w:cs="Times New Roman"/>
                <w:b/>
                <w:sz w:val="20"/>
                <w:szCs w:val="20"/>
              </w:rPr>
              <w:t>PROGRAMU</w:t>
            </w:r>
          </w:p>
        </w:tc>
      </w:tr>
      <w:tr w:rsidR="00EA06EB" w:rsidRPr="00764389" w14:paraId="17BC5776" w14:textId="77777777" w:rsidTr="00D4296F">
        <w:trPr>
          <w:trHeight w:val="20"/>
        </w:trPr>
        <w:tc>
          <w:tcPr>
            <w:tcW w:w="5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42543" w14:textId="51A03D85" w:rsidR="00891C04" w:rsidRPr="00D4296F" w:rsidRDefault="00891C04" w:rsidP="00D4296F">
            <w:pPr>
              <w:spacing w:before="120"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świadczeniobiorcó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terapii</w:t>
            </w:r>
            <w:r w:rsidR="001A5F6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dokonuj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espół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Koordynacyjn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25D2F" w:rsidRPr="00D4296F">
              <w:rPr>
                <w:rFonts w:ascii="Times New Roman" w:hAnsi="Times New Roman" w:cs="Times New Roman"/>
                <w:sz w:val="20"/>
                <w:szCs w:val="20"/>
              </w:rPr>
              <w:t>ds.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05A9E" w:rsidRPr="00D4296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F25D2F" w:rsidRPr="00D4296F">
              <w:rPr>
                <w:rFonts w:ascii="Times New Roman" w:hAnsi="Times New Roman" w:cs="Times New Roman"/>
                <w:sz w:val="20"/>
                <w:szCs w:val="20"/>
              </w:rPr>
              <w:t>horó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B05A9E" w:rsidRPr="00D4296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F25D2F" w:rsidRPr="00D4296F">
              <w:rPr>
                <w:rFonts w:ascii="Times New Roman" w:hAnsi="Times New Roman" w:cs="Times New Roman"/>
                <w:sz w:val="20"/>
                <w:szCs w:val="20"/>
              </w:rPr>
              <w:t>ltrarzadkich</w:t>
            </w:r>
            <w:proofErr w:type="spellEnd"/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owoływan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ze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ezes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Narodoweg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Fundusz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drowia.</w:t>
            </w:r>
          </w:p>
          <w:p w14:paraId="091CA122" w14:textId="5004BA88" w:rsidR="00AD590B" w:rsidRPr="00D4296F" w:rsidRDefault="00AD590B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F3B07">
              <w:rPr>
                <w:rFonts w:ascii="Times New Roman" w:hAnsi="Times New Roman" w:cs="Times New Roman"/>
                <w:sz w:val="20"/>
                <w:szCs w:val="20"/>
              </w:rPr>
              <w:t xml:space="preserve">Kwalifikacja do programu oraz weryfikacja skuteczności leczenia </w:t>
            </w:r>
            <w:r w:rsidRPr="00E07A63">
              <w:rPr>
                <w:rFonts w:ascii="Times New Roman" w:hAnsi="Times New Roman" w:cs="Times New Roman"/>
                <w:sz w:val="20"/>
                <w:szCs w:val="20"/>
              </w:rPr>
              <w:t>po 12 miesiącac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a następnie </w:t>
            </w:r>
            <w:r w:rsidRPr="00BF3B07">
              <w:rPr>
                <w:rFonts w:ascii="Times New Roman" w:hAnsi="Times New Roman" w:cs="Times New Roman"/>
                <w:sz w:val="20"/>
                <w:szCs w:val="20"/>
              </w:rPr>
              <w:t>co 6 miesięcy odbywa się, w oparciu o ocenę stanu klinicznego świadczeniobiorcy oraz ocenę efektywności zastosowanej terapi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. </w:t>
            </w:r>
          </w:p>
          <w:p w14:paraId="5FC2C7C5" w14:textId="55D194C0" w:rsidR="00460114" w:rsidRPr="00D4296F" w:rsidRDefault="00460114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W programie finansuje się leczeni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lipudazą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lfa zgodnie ze wskazanymi w opisie programu warunkami i kryteriami.</w:t>
            </w:r>
          </w:p>
          <w:p w14:paraId="1F6688B3" w14:textId="77777777" w:rsidR="002D7823" w:rsidRPr="00D4296F" w:rsidRDefault="002D7823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2491EAC" w14:textId="14E9BD65" w:rsidR="000055FB" w:rsidRPr="00D4296F" w:rsidRDefault="000055FB" w:rsidP="00110053">
            <w:pPr>
              <w:pStyle w:val="Akapitzlist"/>
              <w:numPr>
                <w:ilvl w:val="0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Kryteria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kwalifikacji</w:t>
            </w:r>
          </w:p>
          <w:p w14:paraId="2A1E568A" w14:textId="77874084" w:rsidR="009E78CC" w:rsidRPr="00D4296F" w:rsidRDefault="00E07632" w:rsidP="00110053">
            <w:pPr>
              <w:pStyle w:val="Akapitzlist"/>
              <w:numPr>
                <w:ilvl w:val="1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Dzieci:</w:t>
            </w:r>
          </w:p>
          <w:p w14:paraId="415830FD" w14:textId="3C91298D" w:rsidR="00E72C35" w:rsidRPr="00D4296F" w:rsidRDefault="00E72C35" w:rsidP="00110053">
            <w:pPr>
              <w:pStyle w:val="Akapitzlist"/>
              <w:numPr>
                <w:ilvl w:val="3"/>
                <w:numId w:val="28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wiek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&lt;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18.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rok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życia</w:t>
            </w:r>
            <w:r w:rsidR="00E07632"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FE9BBFB" w14:textId="6F0BC350" w:rsidR="0093076E" w:rsidRPr="00D4296F" w:rsidRDefault="000F799A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r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ozpoznani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ASMD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typ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A/B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lub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B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n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odstawi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brak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lub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niedobor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aktywności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enzym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kwaśnej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sfingomielinazy,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60114">
              <w:rPr>
                <w:rFonts w:ascii="Times New Roman" w:hAnsi="Times New Roman" w:cs="Times New Roman"/>
                <w:bCs/>
                <w:sz w:val="20"/>
                <w:szCs w:val="20"/>
              </w:rPr>
              <w:t>potwierdzone badaniem genetyczny</w:t>
            </w:r>
            <w:r w:rsidR="00AC58AE">
              <w:rPr>
                <w:rFonts w:ascii="Times New Roman" w:hAnsi="Times New Roman" w:cs="Times New Roman"/>
                <w:bCs/>
                <w:sz w:val="20"/>
                <w:szCs w:val="20"/>
              </w:rPr>
              <w:t>m</w:t>
            </w:r>
            <w:r w:rsidR="009B5979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;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9996E1B" w14:textId="19BCE295" w:rsidR="0093076E" w:rsidRPr="00D4296F" w:rsidRDefault="0093076E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objętość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śledziony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60114">
              <w:rPr>
                <w:rFonts w:ascii="Times New Roman" w:hAnsi="Times New Roman" w:cs="Times New Roman"/>
                <w:bCs/>
                <w:sz w:val="20"/>
                <w:szCs w:val="20"/>
              </w:rPr>
              <w:t>lub jej fragmentu (u pacjentów z częściową splenektomią) ≥ 5 wielokrotności objętości prawidłowej  mierzonej za pomocą rezonansu magnetycznego (MRI)</w:t>
            </w:r>
            <w:r w:rsidR="00E07632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;</w:t>
            </w:r>
          </w:p>
          <w:p w14:paraId="61D046A4" w14:textId="5CA33B8C" w:rsidR="0048067F" w:rsidRPr="006601DA" w:rsidRDefault="00460114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lastRenderedPageBreak/>
              <w:t>adekwatna wydolność narządowa określona na podstawie wyników badań laboratoryjnych umożliwiająca w opinii lekarza prowadzącego bezpieczne rozpoczęcie terapii</w:t>
            </w:r>
            <w:r w:rsidR="0048067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;</w:t>
            </w:r>
          </w:p>
          <w:p w14:paraId="20CAC8A6" w14:textId="321532D9" w:rsidR="00CC313E" w:rsidRPr="006601DA" w:rsidRDefault="00B24347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rak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strych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ub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zybko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573F6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ostępujących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C77F1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bjawów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eurologicznych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50B33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związanych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50B33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z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50B33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SMD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;</w:t>
            </w:r>
          </w:p>
          <w:p w14:paraId="6537D3D1" w14:textId="4C7C1E7D" w:rsidR="0048067F" w:rsidRPr="006601DA" w:rsidRDefault="0048067F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rak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zeciwskazań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do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tosowania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eku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zgodnie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z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ChPL;</w:t>
            </w:r>
          </w:p>
          <w:p w14:paraId="2F6952A9" w14:textId="2F48D0BC" w:rsidR="002D202A" w:rsidRDefault="00E72C35" w:rsidP="00110053">
            <w:pPr>
              <w:pStyle w:val="Akapitzlist"/>
              <w:numPr>
                <w:ilvl w:val="3"/>
                <w:numId w:val="28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zgoda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piekuna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awnego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7687C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a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7687C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ecz</w:t>
            </w:r>
            <w:r w:rsidR="007D49C5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</w:t>
            </w:r>
            <w:r w:rsidR="00A7687C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ie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7687C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w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7687C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rogramie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A7687C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ekowym</w:t>
            </w:r>
            <w:r w:rsidR="00460114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, a w przypadku chorych powyżej 16 r.ż. również pacjenta</w:t>
            </w:r>
            <w:r w:rsidR="002D7823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;</w:t>
            </w:r>
          </w:p>
          <w:p w14:paraId="369417CB" w14:textId="3DC28EDD" w:rsidR="000055FB" w:rsidRPr="00C437F1" w:rsidRDefault="000055FB" w:rsidP="00110053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owyższe</w:t>
            </w:r>
            <w:r w:rsidR="00D4296F"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ryteria</w:t>
            </w:r>
            <w:r w:rsidR="00D4296F"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walifikacji</w:t>
            </w:r>
            <w:r w:rsidR="00D4296F"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muszą</w:t>
            </w:r>
            <w:r w:rsidR="00D4296F"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yć</w:t>
            </w:r>
            <w:r w:rsidR="00D4296F"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pełnione</w:t>
            </w:r>
            <w:r w:rsidR="00D4296F"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437F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łącznie.</w:t>
            </w:r>
          </w:p>
          <w:p w14:paraId="58615D11" w14:textId="77777777" w:rsidR="002D7823" w:rsidRPr="006601DA" w:rsidRDefault="002D7823" w:rsidP="00110053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</w:p>
          <w:p w14:paraId="5CC0D1FD" w14:textId="633C5218" w:rsidR="00E07632" w:rsidRPr="006601DA" w:rsidRDefault="00E07632" w:rsidP="00110053">
            <w:pPr>
              <w:pStyle w:val="Akapitzlist"/>
              <w:numPr>
                <w:ilvl w:val="1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Dorośli:</w:t>
            </w:r>
          </w:p>
          <w:p w14:paraId="38B9AC68" w14:textId="06A49966" w:rsidR="00BB0059" w:rsidRPr="006601DA" w:rsidRDefault="00BC393E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wiek</w:t>
            </w:r>
            <w:r w:rsidR="00D4296F"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≥</w:t>
            </w:r>
            <w:r w:rsidR="00D4296F"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</w:t>
            </w:r>
            <w:r w:rsidR="00D4296F"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oku</w:t>
            </w:r>
            <w:r w:rsidR="00D4296F"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życia</w:t>
            </w:r>
            <w:r w:rsidR="00E07632"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</w:p>
          <w:p w14:paraId="1E6558FB" w14:textId="63917153" w:rsidR="00BB0059" w:rsidRPr="006601DA" w:rsidRDefault="009B5979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rozpoznanie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SMD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typu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/B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ub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a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odstawie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raku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ub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niedoboru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ktywności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enzymu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kwaśnej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0F79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fingomielinazy</w:t>
            </w:r>
            <w:r w:rsidR="00460114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, potwierdzone badaniem genetycznym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;</w:t>
            </w:r>
          </w:p>
          <w:p w14:paraId="6176478D" w14:textId="6F1DCB33" w:rsidR="006601DA" w:rsidRPr="006601DA" w:rsidRDefault="00460114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bjętość śledziony lub jej fragmentu (u pacjentów z częściową splenektomią) ≥ 6 wielokrotności objętości prawidłowej  mierzonej za pomocą rezonansu magnetycznego (MRI)</w:t>
            </w:r>
            <w:r w:rsidR="000327E8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;</w:t>
            </w:r>
          </w:p>
          <w:p w14:paraId="7E5C3858" w14:textId="0BE4BEBE" w:rsidR="00963EF5" w:rsidRPr="006601DA" w:rsidRDefault="00460114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adekwatna wydolność narządowa określona na podstawie wyników badań laboratoryjnych umożliwiająca w opinii lekarza prowadzącego bezpieczne rozpoczęcie terapii</w:t>
            </w:r>
            <w:r w:rsidR="0031139A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;</w:t>
            </w:r>
          </w:p>
          <w:p w14:paraId="0F83959B" w14:textId="52540138" w:rsidR="008C4B9A" w:rsidRPr="00D4296F" w:rsidRDefault="008C4B9A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brak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strych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lub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szybko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postępujących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C7AA1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objawów</w:t>
            </w:r>
            <w:r w:rsidR="00D4296F" w:rsidRPr="006601DA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EC7AA1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neurologicznych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F72C01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związanych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F72C01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F72C01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ASMD</w:t>
            </w:r>
            <w:r w:rsidR="00EC7AA1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;</w:t>
            </w:r>
          </w:p>
          <w:p w14:paraId="33FE9BD4" w14:textId="69A9EB19" w:rsidR="00DD459E" w:rsidRPr="00D4296F" w:rsidRDefault="00DD459E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brak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rzeciwskazań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stosowani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lek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zgodni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ChPL;</w:t>
            </w:r>
          </w:p>
          <w:p w14:paraId="1C4A6957" w14:textId="7E12CD20" w:rsidR="0093076E" w:rsidRPr="00D4296F" w:rsidRDefault="0093076E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zdolność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dyfuzyjn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łuc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dl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tlenk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węgl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(DLco)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≤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70%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rzewidywanej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wartości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rawidłowej</w:t>
            </w:r>
            <w:r w:rsidR="002D7823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;</w:t>
            </w:r>
          </w:p>
          <w:p w14:paraId="01C43C26" w14:textId="1A508EAF" w:rsidR="00D7358A" w:rsidRPr="00D4296F" w:rsidRDefault="000055FB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owyższ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kryteri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kwalifikacji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muszą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być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spełnion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łącznie.</w:t>
            </w:r>
          </w:p>
          <w:p w14:paraId="4378CCFB" w14:textId="709174C2" w:rsidR="00964CBE" w:rsidRDefault="00707B3B" w:rsidP="00110053">
            <w:pPr>
              <w:pStyle w:val="Default"/>
              <w:spacing w:after="60" w:line="276" w:lineRule="auto"/>
              <w:jc w:val="both"/>
              <w:rPr>
                <w:color w:val="auto"/>
                <w:sz w:val="20"/>
                <w:szCs w:val="20"/>
                <w:lang w:eastAsia="ar-SA"/>
              </w:rPr>
            </w:pPr>
            <w:r w:rsidRPr="00D4296F">
              <w:rPr>
                <w:color w:val="auto"/>
                <w:sz w:val="20"/>
                <w:szCs w:val="20"/>
                <w:lang w:eastAsia="ar-SA"/>
              </w:rPr>
              <w:t>Ponadto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do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programu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lekowego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kwalifikowan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są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również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pacjenc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wymagający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kontynuacj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leczenia,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którzy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byl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leczen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w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ramach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innego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sposobu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finansowania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terapii,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za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wyjątkiem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trwających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lastRenderedPageBreak/>
              <w:t>badań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klinicznych,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pod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warunkiem,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że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w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chwil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rozpoczęcia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leczenia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spełnial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kryteria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kwalifikacji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do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programu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  <w:r w:rsidRPr="00D4296F">
              <w:rPr>
                <w:color w:val="auto"/>
                <w:sz w:val="20"/>
                <w:szCs w:val="20"/>
                <w:lang w:eastAsia="ar-SA"/>
              </w:rPr>
              <w:t>lekowego.</w:t>
            </w:r>
            <w:r w:rsidR="00D4296F" w:rsidRPr="00D4296F">
              <w:rPr>
                <w:color w:val="auto"/>
                <w:sz w:val="20"/>
                <w:szCs w:val="20"/>
                <w:lang w:eastAsia="ar-SA"/>
              </w:rPr>
              <w:t xml:space="preserve"> </w:t>
            </w:r>
          </w:p>
          <w:p w14:paraId="0AF71608" w14:textId="77777777" w:rsidR="00460114" w:rsidRPr="00D4296F" w:rsidRDefault="00460114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Do programu włącza się, bez konieczności ponownej kwalifikacji, w celu zapewnienia kontynuacji terapii pacjentki wyłączone z programu w związku z ciążą i/lub karmieniem piersią które w momencie wyłączenia nie spełniały pozostałych kryteriów wyłączenia.</w:t>
            </w:r>
          </w:p>
          <w:p w14:paraId="725DEF9E" w14:textId="77777777" w:rsidR="002D7823" w:rsidRPr="00D4296F" w:rsidRDefault="002D7823" w:rsidP="00110053">
            <w:pPr>
              <w:pStyle w:val="Default"/>
              <w:spacing w:after="60" w:line="276" w:lineRule="auto"/>
              <w:jc w:val="both"/>
              <w:rPr>
                <w:color w:val="auto"/>
                <w:sz w:val="20"/>
                <w:szCs w:val="20"/>
                <w:lang w:eastAsia="ar-SA"/>
              </w:rPr>
            </w:pPr>
          </w:p>
          <w:p w14:paraId="7ACC454C" w14:textId="363C75AB" w:rsidR="00EA06EB" w:rsidRPr="00D4296F" w:rsidRDefault="00EA06EB" w:rsidP="00110053">
            <w:pPr>
              <w:pStyle w:val="Akapitzlist"/>
              <w:numPr>
                <w:ilvl w:val="0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Określenie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czasu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leczenia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programie</w:t>
            </w:r>
          </w:p>
          <w:p w14:paraId="60FC74EA" w14:textId="1EF75E57" w:rsidR="00460114" w:rsidRDefault="00891C04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ecz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trw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zas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odjęc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ze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sz w:val="20"/>
                <w:szCs w:val="20"/>
              </w:rPr>
              <w:t>Zespół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sz w:val="20"/>
                <w:szCs w:val="20"/>
              </w:rPr>
              <w:t>Koordynacyjn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sz w:val="20"/>
                <w:szCs w:val="20"/>
              </w:rPr>
              <w:t>ds.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sz w:val="20"/>
                <w:szCs w:val="20"/>
              </w:rPr>
              <w:t>Choró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sz w:val="20"/>
                <w:szCs w:val="20"/>
              </w:rPr>
              <w:t>Ultrarzadki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sz w:val="20"/>
                <w:szCs w:val="20"/>
              </w:rPr>
              <w:t>lu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ekarz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owadząceg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decyzj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wyłączeni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świadczeniobiorc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ogramu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god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kryteriam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460114">
              <w:rPr>
                <w:rFonts w:ascii="Times New Roman" w:hAnsi="Times New Roman" w:cs="Times New Roman"/>
                <w:sz w:val="20"/>
                <w:szCs w:val="20"/>
              </w:rPr>
              <w:t>, o których mowa w pkt. 3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5112F67" w14:textId="3F8F985E" w:rsidR="00964CBE" w:rsidRPr="00D4296F" w:rsidRDefault="00460114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zedłużenie leczenia następuje, co 6 miesięcy, decyzją Zespołu Koordynacyjnego ds. Chorób Ultrarzadkich, na podstawie nadesłanej karty monitorowania terapii.</w:t>
            </w:r>
          </w:p>
          <w:p w14:paraId="244DCE67" w14:textId="77777777" w:rsidR="002D7823" w:rsidRPr="00D4296F" w:rsidRDefault="002D7823" w:rsidP="00110053">
            <w:pPr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0F07DD" w14:textId="34C654DB" w:rsidR="00EA06EB" w:rsidRPr="00D4296F" w:rsidRDefault="00EA06EB" w:rsidP="00110053">
            <w:pPr>
              <w:pStyle w:val="Akapitzlist"/>
              <w:numPr>
                <w:ilvl w:val="0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Kryteria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>wyłączenia</w:t>
            </w:r>
            <w:r w:rsidR="00D4296F" w:rsidRPr="00D4296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3EF20FDD" w14:textId="1A36B6E1" w:rsidR="001439BA" w:rsidRDefault="00AD590B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rak skuteczności leczenia stwierdzony przez Zespó</w:t>
            </w:r>
            <w:r w:rsidR="00A16328">
              <w:rPr>
                <w:rFonts w:ascii="Times New Roman" w:hAnsi="Times New Roman" w:cs="Times New Roman"/>
                <w:sz w:val="20"/>
                <w:szCs w:val="20"/>
              </w:rPr>
              <w:t>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Koordynacyjny rozumiany jako</w:t>
            </w:r>
            <w:r w:rsidR="00A16328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rak zmniejszenia objętości śledziony lub wątroby o co najmniej 30% w porównaniu z wielkością narządu ocenioną na wizycie kwalifikującej do leczenia (stwierdzone w badaniu MRI)</w:t>
            </w:r>
            <w:r w:rsidR="001041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w okresie pierwszych 12 miesięcy leczenia, w porównaniu do wartości wyjściowych</w:t>
            </w:r>
            <w:r w:rsidR="00A163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439BA">
              <w:rPr>
                <w:rFonts w:ascii="Times New Roman" w:hAnsi="Times New Roman" w:cs="Times New Roman"/>
                <w:sz w:val="20"/>
                <w:szCs w:val="20"/>
              </w:rPr>
              <w:t>– zmniejszenie objętości śledziony lub wątroby o co najmniej 30%</w:t>
            </w:r>
            <w:r w:rsidR="000327E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327E8" w:rsidRPr="000327E8">
              <w:rPr>
                <w:rFonts w:ascii="Times New Roman" w:hAnsi="Times New Roman" w:cs="Times New Roman"/>
                <w:sz w:val="20"/>
                <w:szCs w:val="20"/>
              </w:rPr>
              <w:t>względem wartości określonej przy kwalifikacji pacjenta,</w:t>
            </w:r>
            <w:r w:rsidR="001439BA">
              <w:rPr>
                <w:rFonts w:ascii="Times New Roman" w:hAnsi="Times New Roman" w:cs="Times New Roman"/>
                <w:sz w:val="20"/>
                <w:szCs w:val="20"/>
              </w:rPr>
              <w:t xml:space="preserve"> musi być potwierdzone na każdej kolejnej wizycie monitorującej leczenie tj</w:t>
            </w:r>
            <w:r w:rsidR="00D046F9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439BA">
              <w:rPr>
                <w:rFonts w:ascii="Times New Roman" w:hAnsi="Times New Roman" w:cs="Times New Roman"/>
                <w:sz w:val="20"/>
                <w:szCs w:val="20"/>
              </w:rPr>
              <w:t xml:space="preserve"> co 6 miesięcy po pierwszych 12 miesiącach leczenia;</w:t>
            </w:r>
          </w:p>
          <w:p w14:paraId="6869DEC9" w14:textId="6E82AE6A" w:rsidR="00A214C5" w:rsidRPr="00D4296F" w:rsidRDefault="00A214C5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naczn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ogresj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horob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omim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odjęteg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DC1BB7"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4094A933" w14:textId="70582F7E" w:rsidR="00A214C5" w:rsidRPr="00D4296F" w:rsidRDefault="00A214C5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wystąpi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bjawó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iężkiej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nadwrażliwoś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ek;</w:t>
            </w:r>
          </w:p>
          <w:p w14:paraId="222BDDC0" w14:textId="59EFAF8C" w:rsidR="00A214C5" w:rsidRPr="00D4296F" w:rsidRDefault="00A214C5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lastRenderedPageBreak/>
              <w:t>obecność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poważn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wrodzon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anomali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u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choró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współistniejących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któr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oc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ekarz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kwalifikująceg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d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eczen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u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Zespoł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Koordynacyjneg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ds.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Choró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Ultrarzadkich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mogą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uniemożliwić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poprawę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stan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zdrow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świadczeniobiorcy;</w:t>
            </w:r>
          </w:p>
          <w:p w14:paraId="09736811" w14:textId="266E3E8F" w:rsidR="007D49C5" w:rsidRPr="00D4296F" w:rsidRDefault="00A7687C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kres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14C5" w:rsidRPr="00D4296F">
              <w:rPr>
                <w:rFonts w:ascii="Times New Roman" w:hAnsi="Times New Roman" w:cs="Times New Roman"/>
                <w:sz w:val="20"/>
                <w:szCs w:val="20"/>
              </w:rPr>
              <w:t>ciąż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7B3B" w:rsidRPr="00D4296F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14C5" w:rsidRPr="00D4296F">
              <w:rPr>
                <w:rFonts w:ascii="Times New Roman" w:hAnsi="Times New Roman" w:cs="Times New Roman"/>
                <w:sz w:val="20"/>
                <w:szCs w:val="20"/>
              </w:rPr>
              <w:t>karmi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14C5" w:rsidRPr="00D4296F">
              <w:rPr>
                <w:rFonts w:ascii="Times New Roman" w:hAnsi="Times New Roman" w:cs="Times New Roman"/>
                <w:sz w:val="20"/>
                <w:szCs w:val="20"/>
              </w:rPr>
              <w:t>piersią;</w:t>
            </w:r>
          </w:p>
          <w:p w14:paraId="401B51C3" w14:textId="0801096E" w:rsidR="00EA06EB" w:rsidRPr="00D4296F" w:rsidRDefault="00DC1BB7" w:rsidP="00110053">
            <w:pPr>
              <w:pStyle w:val="Akapitzlist"/>
              <w:numPr>
                <w:ilvl w:val="3"/>
                <w:numId w:val="28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brak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współprac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u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nieprzestrzega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zaleceń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ekarskich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tym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zwłaszcz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dotycząc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okresow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badań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kontroln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oceniając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skuteczność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bezpieczeństw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eczen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z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stron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świadczeniobiorc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lu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opiekun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  <w:lang w:eastAsia="pl-PL"/>
              </w:rPr>
              <w:t>prawnego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4E7F6" w14:textId="77777777" w:rsidR="00EA06EB" w:rsidRPr="00D4296F" w:rsidRDefault="00EA06EB" w:rsidP="00D4296F">
            <w:pPr>
              <w:pStyle w:val="Akapitzlist"/>
              <w:numPr>
                <w:ilvl w:val="0"/>
                <w:numId w:val="29"/>
              </w:numPr>
              <w:autoSpaceDE w:val="0"/>
              <w:autoSpaceDN w:val="0"/>
              <w:adjustRightInd w:val="0"/>
              <w:spacing w:before="120" w:after="60" w:line="276" w:lineRule="auto"/>
              <w:contextualSpacing w:val="0"/>
              <w:jc w:val="both"/>
              <w:rPr>
                <w:rFonts w:ascii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Dawkowanie</w:t>
            </w:r>
          </w:p>
          <w:p w14:paraId="1E6990E7" w14:textId="71D67871" w:rsidR="00707B3B" w:rsidRPr="00D4296F" w:rsidRDefault="00707B3B" w:rsidP="00D4296F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Sposób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odawania</w:t>
            </w:r>
            <w:r w:rsidR="00AB1C04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ewentual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zasow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wstrzyman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eczenia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owadzo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god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ktualną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harakterystyk</w:t>
            </w:r>
            <w:r w:rsidR="00FC0BBA" w:rsidRPr="00D4296F">
              <w:rPr>
                <w:rFonts w:ascii="Times New Roman" w:hAnsi="Times New Roman" w:cs="Times New Roman"/>
                <w:sz w:val="20"/>
                <w:szCs w:val="20"/>
              </w:rPr>
              <w:t>ą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rodukt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eczniczeg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(ChPL).</w:t>
            </w:r>
          </w:p>
          <w:p w14:paraId="5A5A8844" w14:textId="77777777" w:rsidR="00D4296F" w:rsidRPr="00D4296F" w:rsidRDefault="00D4296F" w:rsidP="00D4296F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5BC307" w14:textId="550AA9CD" w:rsidR="00FC0BBA" w:rsidRPr="00D4296F" w:rsidRDefault="007D49C5" w:rsidP="00D4296F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alecane</w:t>
            </w:r>
            <w:r w:rsidR="00D4296F" w:rsidRPr="00D429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wkowanie:</w:t>
            </w:r>
          </w:p>
          <w:p w14:paraId="541BC102" w14:textId="3EEEC568" w:rsidR="007D49C5" w:rsidRPr="00D4296F" w:rsidRDefault="007D49C5" w:rsidP="00D4296F">
            <w:pPr>
              <w:pStyle w:val="Tekstpodstawowy"/>
              <w:numPr>
                <w:ilvl w:val="1"/>
                <w:numId w:val="29"/>
              </w:numPr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ę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lipudazy</w:t>
            </w:r>
            <w:r w:rsidR="00D4296F"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lf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stal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ę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staw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zeczywistej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ał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cjent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skaźnikiem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ał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BMI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ng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od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s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ndex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≤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ub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ptymalnej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ał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cjent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M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gt;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47C851F4" w14:textId="4A65654E" w:rsidR="007D49C5" w:rsidRPr="00D4296F" w:rsidRDefault="007D49C5" w:rsidP="00D4296F">
            <w:pPr>
              <w:pStyle w:val="Tekstpodstawowy"/>
              <w:numPr>
                <w:ilvl w:val="1"/>
                <w:numId w:val="29"/>
              </w:numPr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alec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czątkow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lipudazy</w:t>
            </w:r>
            <w:r w:rsidR="00D4296F"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lf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ynos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1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l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rosłych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stępn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ę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leż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większyć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godn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chematem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większa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i: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1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V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6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6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V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zalec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trzymująca)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  <w:p w14:paraId="6AFCCA84" w14:textId="068B3709" w:rsidR="007D49C5" w:rsidRPr="00D4296F" w:rsidRDefault="007D49C5" w:rsidP="00D4296F">
            <w:pPr>
              <w:pStyle w:val="Tekstpodstawowy"/>
              <w:numPr>
                <w:ilvl w:val="1"/>
                <w:numId w:val="29"/>
              </w:numPr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alec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czątkow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lipudazy</w:t>
            </w:r>
            <w:r w:rsidR="00D4296F"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lf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l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ziec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łodzież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ynos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0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stępn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ę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leż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większyć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godn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chematem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większa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i: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/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0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1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V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6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,6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II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A1632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br/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X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Tydzień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zalec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trzymująca).</w:t>
            </w:r>
          </w:p>
          <w:p w14:paraId="7EF211BA" w14:textId="60AC6342" w:rsidR="007D49C5" w:rsidRPr="00D4296F" w:rsidRDefault="007D49C5" w:rsidP="00D4296F">
            <w:pPr>
              <w:pStyle w:val="Tekstpodstawowy"/>
              <w:numPr>
                <w:ilvl w:val="1"/>
                <w:numId w:val="29"/>
              </w:numPr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tap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ecze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trzymującego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  <w:p w14:paraId="279EFC71" w14:textId="52BA5E9F" w:rsidR="007D49C5" w:rsidRPr="00D4296F" w:rsidRDefault="007D49C5" w:rsidP="00D4296F">
            <w:pPr>
              <w:pStyle w:val="Tekstpodstawowy"/>
              <w:spacing w:after="60" w:line="276" w:lineRule="auto"/>
              <w:ind w:left="227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alec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trzymując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ynos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g/kg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c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o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ygodnie</w:t>
            </w:r>
          </w:p>
          <w:p w14:paraId="5BEA760A" w14:textId="0A09CE84" w:rsidR="007D49C5" w:rsidRPr="00D4296F" w:rsidRDefault="007D49C5" w:rsidP="00D4296F">
            <w:pPr>
              <w:pStyle w:val="Tekstpodstawowy"/>
              <w:numPr>
                <w:ilvl w:val="1"/>
                <w:numId w:val="29"/>
              </w:numPr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Pacjenc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z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BM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&gt;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30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:</w:t>
            </w:r>
          </w:p>
          <w:p w14:paraId="4CBF4928" w14:textId="57D39C5F" w:rsidR="007D49C5" w:rsidRPr="00D4296F" w:rsidRDefault="007D49C5" w:rsidP="00D4296F">
            <w:pPr>
              <w:pStyle w:val="Tekstpodstawowy"/>
              <w:spacing w:after="60" w:line="276" w:lineRule="auto"/>
              <w:ind w:left="227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rosłych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az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ziec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łodzież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skaźnikiem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ał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BMI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&gt;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,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ał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osow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elu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blicze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olipudazy</w:t>
            </w:r>
            <w:r w:rsidR="00D4296F"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57A9E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alf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est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zacow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staw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astępującej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tody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dl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tapu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zwiększa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ecze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dtrzymującego).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s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iał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kg)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tosowan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bliczeni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awki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=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×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wzrost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)</w:t>
            </w:r>
            <w:r w:rsidR="00104100" w:rsidRPr="006601DA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vertAlign w:val="superscript"/>
              </w:rPr>
              <w:t>2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</w:p>
          <w:p w14:paraId="731C7988" w14:textId="1877E368" w:rsidR="007D49C5" w:rsidRPr="00D4296F" w:rsidRDefault="007D49C5" w:rsidP="00D4296F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65C25" w14:textId="6FD9C929" w:rsidR="00EA06EB" w:rsidRPr="00D4296F" w:rsidRDefault="00EA06EB" w:rsidP="00D4296F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before="120"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lastRenderedPageBreak/>
              <w:t>Badania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rzy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kwalifikacji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eczenia</w:t>
            </w:r>
          </w:p>
          <w:p w14:paraId="6F3E3B10" w14:textId="6811F8CB" w:rsidR="00AB1C04" w:rsidRDefault="002D202A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  <w:r w:rsidR="00F65CF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da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F65CF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ktywnośc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96A02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zymu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70F8A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waśn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70F8A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fingomieli</w:t>
            </w:r>
            <w:r w:rsidR="00996A02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="00D70F8A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zy</w:t>
            </w:r>
            <w:r w:rsidR="00AB1C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;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249EE3BD" w14:textId="3E310196" w:rsidR="007D49C5" w:rsidRPr="00D4296F" w:rsidRDefault="007D49C5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aliz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u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MPD1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;</w:t>
            </w:r>
          </w:p>
          <w:p w14:paraId="64D8FD7F" w14:textId="56481D51" w:rsidR="00AF7571" w:rsidRDefault="00E07632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</w:t>
            </w:r>
            <w:r w:rsidR="001B7F87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danie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1B7F87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oziomu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1B7F87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iomarkera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1B7F87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Lyso</w:t>
            </w:r>
            <w:r w:rsidR="00437B28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</w:t>
            </w:r>
            <w:r w:rsidR="00D4296F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437B28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phyngomyelin</w:t>
            </w:r>
            <w:r w:rsidR="001B7F87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</w:p>
          <w:p w14:paraId="24BA3257" w14:textId="152B6301" w:rsidR="00AB1C04" w:rsidRPr="008B4453" w:rsidRDefault="00AB1C04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badanie zdolności dyfuzyjnej płuc dla tlenku węgla (DLco) – u pacjentów w wieku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≥ 18. roku życ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CAD6639" w14:textId="3912E5D1" w:rsidR="00AB1C04" w:rsidRPr="006601DA" w:rsidRDefault="00AB1C04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adanie aktywności chitotriozydazy;</w:t>
            </w:r>
          </w:p>
          <w:p w14:paraId="0A7FFF07" w14:textId="0418F1E7" w:rsidR="00747DBB" w:rsidRPr="00D4296F" w:rsidRDefault="00CC313E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</w:t>
            </w:r>
            <w:r w:rsidR="00563A0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fologi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2760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rw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2760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C2760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zmazem;</w:t>
            </w:r>
          </w:p>
          <w:p w14:paraId="597C7966" w14:textId="77777777" w:rsidR="00AB1C04" w:rsidRPr="006601DA" w:rsidRDefault="00552674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znacze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3076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zasu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3076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zęściow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3076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romboplastyny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3076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93076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ktywacj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AB1C04">
              <w:rPr>
                <w:rFonts w:ascii="Times New Roman" w:hAnsi="Times New Roman" w:cs="Times New Roman"/>
                <w:sz w:val="20"/>
                <w:szCs w:val="20"/>
              </w:rPr>
              <w:t>(APTT);</w:t>
            </w:r>
          </w:p>
          <w:p w14:paraId="0F65C0E4" w14:textId="28C1B1D6" w:rsidR="00D70F8A" w:rsidRPr="00D4296F" w:rsidRDefault="005665E4" w:rsidP="00F82E8A">
            <w:pPr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znaczenie czasu protrombinowego (INR)</w:t>
            </w:r>
            <w:r w:rsidR="00E07632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;</w:t>
            </w:r>
          </w:p>
          <w:p w14:paraId="51AABA98" w14:textId="6E51F966" w:rsidR="00707B3B" w:rsidRPr="00D4296F" w:rsidRDefault="00707B3B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znacz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stężen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bilirubiny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 xml:space="preserve"> całkowitej i sprzężonej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1B9B2D5" w14:textId="607EF7ED" w:rsidR="00707B3B" w:rsidRPr="00D4296F" w:rsidRDefault="00707B3B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znacz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ktywnoś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minotransferaz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laninowej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 xml:space="preserve"> (ALT)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D799635" w14:textId="7EA6DF98" w:rsidR="00E07632" w:rsidRPr="00D4296F" w:rsidRDefault="00707B3B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znacz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ktywnoś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minotransferaz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asparaginianowej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 xml:space="preserve"> (AST)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8C8C3E4" w14:textId="2F244A1D" w:rsidR="00996A02" w:rsidRPr="00D4296F" w:rsidRDefault="00707B3B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oznacze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A02" w:rsidRPr="00D4296F">
              <w:rPr>
                <w:rFonts w:ascii="Times New Roman" w:hAnsi="Times New Roman" w:cs="Times New Roman"/>
                <w:sz w:val="20"/>
                <w:szCs w:val="20"/>
              </w:rPr>
              <w:t>aktywnoś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A02" w:rsidRPr="00D4296F">
              <w:rPr>
                <w:rFonts w:ascii="Times New Roman" w:hAnsi="Times New Roman" w:cs="Times New Roman"/>
                <w:sz w:val="20"/>
                <w:szCs w:val="20"/>
              </w:rPr>
              <w:t>fosfataz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6A02" w:rsidRPr="00D4296F">
              <w:rPr>
                <w:rFonts w:ascii="Times New Roman" w:hAnsi="Times New Roman" w:cs="Times New Roman"/>
                <w:sz w:val="20"/>
                <w:szCs w:val="20"/>
              </w:rPr>
              <w:t>alkalicznej;</w:t>
            </w:r>
          </w:p>
          <w:p w14:paraId="4CF616D7" w14:textId="268309E8" w:rsidR="00996A02" w:rsidRPr="00D4296F" w:rsidRDefault="00987AAE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lipidogram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 xml:space="preserve"> – oznaczenie cholesterolu całkowitego, triglicerydów, cholesterolu frakcji LDL i HDL</w:t>
            </w:r>
            <w:r w:rsidR="00996A02"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43484B8A" w14:textId="47EA9A6E" w:rsidR="00D70F8A" w:rsidRPr="00AB5CC9" w:rsidRDefault="00AB5CC9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B5CC9">
              <w:rPr>
                <w:rFonts w:ascii="Times New Roman" w:hAnsi="Times New Roman" w:cs="Times New Roman"/>
                <w:sz w:val="20"/>
                <w:szCs w:val="20"/>
              </w:rPr>
              <w:t>badanie USG i MRI jamy brzusznej, z oceną objętości (z podaniem wymiarów) śledziony i wątroby</w:t>
            </w:r>
            <w:r w:rsidR="00996A02" w:rsidRPr="00AB5CC9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41DD6E1" w14:textId="26A8163D" w:rsidR="00C75EE6" w:rsidRPr="00D4296F" w:rsidRDefault="00E07632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badani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RTG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łuc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7608F2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lub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7608F2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7608F2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uzasadnionych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7608F2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rzypadkach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F301DC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HRCT</w:t>
            </w:r>
            <w:r w:rsidR="00C75EE6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;</w:t>
            </w:r>
          </w:p>
          <w:p w14:paraId="03D58A4B" w14:textId="7B545162" w:rsidR="002A7B11" w:rsidRPr="00D4296F" w:rsidRDefault="0093076E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spirometri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B7056B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(u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B7056B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pacjentów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56FB5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współpracujących,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56FB5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jeżeli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56FB5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istnieje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56FB5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możliwość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56FB5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wykonania</w:t>
            </w:r>
            <w:r w:rsidR="00D4296F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56FB5" w:rsidRPr="00D4296F">
              <w:rPr>
                <w:rFonts w:ascii="Times New Roman" w:hAnsi="Times New Roman" w:cs="Times New Roman"/>
                <w:bCs/>
                <w:sz w:val="20"/>
                <w:szCs w:val="20"/>
              </w:rPr>
              <w:t>badania);</w:t>
            </w:r>
          </w:p>
          <w:p w14:paraId="26DCB134" w14:textId="17F34A78" w:rsidR="001343CF" w:rsidRPr="00D4296F" w:rsidRDefault="00E07632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1343CF" w:rsidRPr="00D4296F">
              <w:rPr>
                <w:rFonts w:ascii="Times New Roman" w:hAnsi="Times New Roman" w:cs="Times New Roman"/>
                <w:sz w:val="20"/>
                <w:szCs w:val="20"/>
              </w:rPr>
              <w:t>omia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r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antropometrycz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(mas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wysokość</w:t>
            </w:r>
            <w:r w:rsidR="00F3242C" w:rsidRPr="00D4296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761FDD" w:rsidRPr="00D4296F">
              <w:rPr>
                <w:rFonts w:ascii="Times New Roman" w:hAnsi="Times New Roman" w:cs="Times New Roman"/>
                <w:sz w:val="20"/>
                <w:szCs w:val="20"/>
              </w:rPr>
              <w:t>długość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ciała)</w:t>
            </w:r>
            <w:r w:rsidR="001343CF"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7950A9E" w14:textId="60286E9B" w:rsidR="00AE34A1" w:rsidRPr="00D4296F" w:rsidRDefault="005665E4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ektrokardiografia (</w:t>
            </w:r>
            <w:r w:rsidR="00AE34A1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KG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</w:t>
            </w:r>
            <w:r w:rsidR="000C3B4D" w:rsidRPr="00D429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;</w:t>
            </w:r>
          </w:p>
          <w:p w14:paraId="3DDC4FF6" w14:textId="32AA6E3A" w:rsidR="00C75EE6" w:rsidRPr="00D4296F" w:rsidRDefault="0093076E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bada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densytometrycz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koś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(DEXA)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>opcjonalnie uzasadnionych przypadkach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135C9DF9" w14:textId="75F86D3B" w:rsidR="00C75EE6" w:rsidRPr="00D4296F" w:rsidRDefault="00E07632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bada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75B3A" w:rsidRPr="00D4296F">
              <w:rPr>
                <w:rFonts w:ascii="Times New Roman" w:hAnsi="Times New Roman" w:cs="Times New Roman"/>
                <w:sz w:val="20"/>
                <w:szCs w:val="20"/>
              </w:rPr>
              <w:t>RTG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7DE2" w:rsidRPr="00D4296F">
              <w:rPr>
                <w:rFonts w:ascii="Times New Roman" w:hAnsi="Times New Roman" w:cs="Times New Roman"/>
                <w:sz w:val="20"/>
                <w:szCs w:val="20"/>
              </w:rPr>
              <w:t>(MR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7DE2" w:rsidRPr="00D4296F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7DE2" w:rsidRPr="00D4296F">
              <w:rPr>
                <w:rFonts w:ascii="Times New Roman" w:hAnsi="Times New Roman" w:cs="Times New Roman"/>
                <w:sz w:val="20"/>
                <w:szCs w:val="20"/>
              </w:rPr>
              <w:t>uzasadnion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27DE2" w:rsidRPr="00D4296F">
              <w:rPr>
                <w:rFonts w:ascii="Times New Roman" w:hAnsi="Times New Roman" w:cs="Times New Roman"/>
                <w:sz w:val="20"/>
                <w:szCs w:val="20"/>
              </w:rPr>
              <w:t>przypadkach)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koś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długi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(bada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obligatoryj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jedyni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pacjentó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nieprawidłowościam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układ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kostno-stawowe</w:t>
            </w:r>
            <w:r w:rsidR="00713DBE" w:rsidRPr="00D4296F">
              <w:rPr>
                <w:rFonts w:ascii="Times New Roman" w:hAnsi="Times New Roman" w:cs="Times New Roman"/>
                <w:sz w:val="20"/>
                <w:szCs w:val="20"/>
              </w:rPr>
              <w:t>go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6F50EBD6" w14:textId="07AAFB40" w:rsidR="00C75EE6" w:rsidRPr="00D4296F" w:rsidRDefault="0093076E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konsultacj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5EE6" w:rsidRPr="00D4296F">
              <w:rPr>
                <w:rFonts w:ascii="Times New Roman" w:hAnsi="Times New Roman" w:cs="Times New Roman"/>
                <w:sz w:val="20"/>
                <w:szCs w:val="20"/>
              </w:rPr>
              <w:t>neurologiczna;</w:t>
            </w:r>
          </w:p>
          <w:p w14:paraId="4F106F92" w14:textId="7981DF4A" w:rsidR="00D16A35" w:rsidRPr="00D4296F" w:rsidRDefault="0093076E" w:rsidP="00F82E8A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konsultacj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74CAC" w:rsidRPr="00D4296F">
              <w:rPr>
                <w:rFonts w:ascii="Times New Roman" w:hAnsi="Times New Roman" w:cs="Times New Roman"/>
                <w:sz w:val="20"/>
                <w:szCs w:val="20"/>
              </w:rPr>
              <w:t>pulmo</w:t>
            </w:r>
            <w:r w:rsidR="00382B52" w:rsidRPr="00D4296F">
              <w:rPr>
                <w:rFonts w:ascii="Times New Roman" w:hAnsi="Times New Roman" w:cs="Times New Roman"/>
                <w:sz w:val="20"/>
                <w:szCs w:val="20"/>
              </w:rPr>
              <w:t>nologiczn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82B52" w:rsidRPr="00D4296F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C74F28" w:rsidRPr="00D4296F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4F28" w:rsidRPr="00D4296F">
              <w:rPr>
                <w:rFonts w:ascii="Times New Roman" w:hAnsi="Times New Roman" w:cs="Times New Roman"/>
                <w:sz w:val="20"/>
                <w:szCs w:val="20"/>
              </w:rPr>
              <w:t>uzasadnion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4F28" w:rsidRPr="00D4296F">
              <w:rPr>
                <w:rFonts w:ascii="Times New Roman" w:hAnsi="Times New Roman" w:cs="Times New Roman"/>
                <w:sz w:val="20"/>
                <w:szCs w:val="20"/>
              </w:rPr>
              <w:t>przypadkach</w:t>
            </w:r>
            <w:r w:rsidR="00382B52" w:rsidRPr="00D4296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B7B48CF" w14:textId="77777777" w:rsidR="00D4296F" w:rsidRPr="00D4296F" w:rsidRDefault="00D4296F" w:rsidP="00D4296F">
            <w:pPr>
              <w:spacing w:after="60" w:line="276" w:lineRule="auto"/>
              <w:ind w:left="22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62FCEA" w14:textId="304E4A4F" w:rsidR="00EC24FE" w:rsidRPr="00D4296F" w:rsidRDefault="00EA06EB" w:rsidP="00D4296F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onitorowanie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eczenia</w:t>
            </w:r>
          </w:p>
          <w:p w14:paraId="096B7FD3" w14:textId="65ED16FF" w:rsidR="00C90BEA" w:rsidRPr="00D4296F" w:rsidRDefault="00EC24FE" w:rsidP="00D4296F">
            <w:pPr>
              <w:pStyle w:val="Akapitzlist"/>
              <w:numPr>
                <w:ilvl w:val="1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adani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konywan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c</w:t>
            </w:r>
            <w:r w:rsidR="00563A0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343C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jmniej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343C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co</w:t>
            </w:r>
            <w:r w:rsidR="00D4296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="00246745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6</w:t>
            </w:r>
            <w:r w:rsidR="00D4296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="001343C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miesi</w:t>
            </w:r>
            <w:r w:rsidR="00246745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ęcy</w:t>
            </w:r>
            <w:r w:rsidR="00D4296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:</w:t>
            </w:r>
          </w:p>
          <w:p w14:paraId="347C5529" w14:textId="27DE4555" w:rsidR="00C90BEA" w:rsidRPr="00D4296F" w:rsidRDefault="00027481" w:rsidP="00D4296F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orfologi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rw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zmazem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;</w:t>
            </w:r>
          </w:p>
          <w:p w14:paraId="0D74EF6D" w14:textId="63D792B2" w:rsidR="00F558AF" w:rsidRDefault="003C2A12" w:rsidP="00D4296F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arametr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zynnoś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wątrob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795038" w:rsidRPr="00D4296F">
              <w:rPr>
                <w:rFonts w:ascii="Times New Roman" w:hAnsi="Times New Roman" w:cs="Times New Roman"/>
                <w:sz w:val="20"/>
                <w:szCs w:val="20"/>
              </w:rPr>
              <w:t>aminotransferaz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95038" w:rsidRPr="00D4296F">
              <w:rPr>
                <w:rFonts w:ascii="Times New Roman" w:hAnsi="Times New Roman" w:cs="Times New Roman"/>
                <w:sz w:val="20"/>
                <w:szCs w:val="20"/>
              </w:rPr>
              <w:t>alaninowa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 xml:space="preserve"> (ALT)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95038" w:rsidRPr="00D4296F">
              <w:rPr>
                <w:rFonts w:ascii="Times New Roman" w:hAnsi="Times New Roman" w:cs="Times New Roman"/>
                <w:sz w:val="20"/>
                <w:szCs w:val="20"/>
              </w:rPr>
              <w:t>aminotransferaz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95038" w:rsidRPr="00D4296F">
              <w:rPr>
                <w:rFonts w:ascii="Times New Roman" w:hAnsi="Times New Roman" w:cs="Times New Roman"/>
                <w:sz w:val="20"/>
                <w:szCs w:val="20"/>
              </w:rPr>
              <w:t>asparaginianowa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 xml:space="preserve"> (AST)</w:t>
            </w:r>
            <w:r w:rsidR="00795038" w:rsidRPr="00D4296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bilirubin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całkowita);</w:t>
            </w:r>
          </w:p>
          <w:p w14:paraId="5CC13862" w14:textId="61BEE606" w:rsidR="00472B0F" w:rsidRPr="00D4296F" w:rsidRDefault="0093076E" w:rsidP="00D4296F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pomiar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2B0F" w:rsidRPr="00D4296F">
              <w:rPr>
                <w:rFonts w:ascii="Times New Roman" w:hAnsi="Times New Roman" w:cs="Times New Roman"/>
                <w:sz w:val="20"/>
                <w:szCs w:val="20"/>
              </w:rPr>
              <w:t>antropometrycz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2B0F" w:rsidRPr="00D4296F">
              <w:rPr>
                <w:rFonts w:ascii="Times New Roman" w:hAnsi="Times New Roman" w:cs="Times New Roman"/>
                <w:sz w:val="20"/>
                <w:szCs w:val="20"/>
              </w:rPr>
              <w:t>(mas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2B0F" w:rsidRPr="00D4296F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2B0F" w:rsidRPr="00D4296F">
              <w:rPr>
                <w:rFonts w:ascii="Times New Roman" w:hAnsi="Times New Roman" w:cs="Times New Roman"/>
                <w:sz w:val="20"/>
                <w:szCs w:val="20"/>
              </w:rPr>
              <w:t>wysokość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72B0F" w:rsidRPr="00D4296F">
              <w:rPr>
                <w:rFonts w:ascii="Times New Roman" w:hAnsi="Times New Roman" w:cs="Times New Roman"/>
                <w:sz w:val="20"/>
                <w:szCs w:val="20"/>
              </w:rPr>
              <w:t>ciała</w:t>
            </w:r>
            <w:r w:rsidR="002F6D64" w:rsidRPr="00D4296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6D64" w:rsidRPr="00D4296F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F6D64" w:rsidRPr="00D4296F">
              <w:rPr>
                <w:rFonts w:ascii="Times New Roman" w:hAnsi="Times New Roman" w:cs="Times New Roman"/>
                <w:sz w:val="20"/>
                <w:szCs w:val="20"/>
              </w:rPr>
              <w:t>oceną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temp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wzrastan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dziec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zakończeni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proces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94D6D" w:rsidRPr="00D4296F">
              <w:rPr>
                <w:rFonts w:ascii="Times New Roman" w:hAnsi="Times New Roman" w:cs="Times New Roman"/>
                <w:sz w:val="20"/>
                <w:szCs w:val="20"/>
              </w:rPr>
              <w:t>wzrastania</w:t>
            </w:r>
            <w:r w:rsidR="00472B0F" w:rsidRPr="00D4296F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31C55" w:rsidRPr="00D4296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31C55" w:rsidRPr="00D4296F">
              <w:rPr>
                <w:rFonts w:ascii="Times New Roman" w:hAnsi="Times New Roman" w:cs="Times New Roman"/>
                <w:sz w:val="20"/>
                <w:szCs w:val="20"/>
              </w:rPr>
              <w:t>dorosłych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28C9" w:rsidRPr="00D4296F">
              <w:rPr>
                <w:rFonts w:ascii="Times New Roman" w:hAnsi="Times New Roman" w:cs="Times New Roman"/>
                <w:sz w:val="20"/>
                <w:szCs w:val="20"/>
              </w:rPr>
              <w:t>pacjentów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28C9" w:rsidRPr="00D4296F">
              <w:rPr>
                <w:rFonts w:ascii="Times New Roman" w:hAnsi="Times New Roman" w:cs="Times New Roman"/>
                <w:sz w:val="20"/>
                <w:szCs w:val="20"/>
              </w:rPr>
              <w:t>tylk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28C9" w:rsidRPr="00D4296F">
              <w:rPr>
                <w:rFonts w:ascii="Times New Roman" w:hAnsi="Times New Roman" w:cs="Times New Roman"/>
                <w:sz w:val="20"/>
                <w:szCs w:val="20"/>
              </w:rPr>
              <w:t>masa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28C9" w:rsidRPr="00D4296F">
              <w:rPr>
                <w:rFonts w:ascii="Times New Roman" w:hAnsi="Times New Roman" w:cs="Times New Roman"/>
                <w:sz w:val="20"/>
                <w:szCs w:val="20"/>
              </w:rPr>
              <w:t>ciała;</w:t>
            </w:r>
          </w:p>
          <w:p w14:paraId="21D99182" w14:textId="71BAC21A" w:rsidR="00EC24FE" w:rsidRPr="00D4296F" w:rsidRDefault="00EC24FE" w:rsidP="00D4296F">
            <w:pPr>
              <w:pStyle w:val="Akapitzlist"/>
              <w:numPr>
                <w:ilvl w:val="3"/>
                <w:numId w:val="31"/>
              </w:numPr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54788" w:rsidRPr="00D4296F">
              <w:rPr>
                <w:rFonts w:ascii="Times New Roman" w:hAnsi="Times New Roman" w:cs="Times New Roman"/>
                <w:sz w:val="20"/>
                <w:szCs w:val="20"/>
              </w:rPr>
              <w:t>tosow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54788" w:rsidRPr="00D4296F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54788" w:rsidRPr="00D4296F">
              <w:rPr>
                <w:rFonts w:ascii="Times New Roman" w:hAnsi="Times New Roman" w:cs="Times New Roman"/>
                <w:sz w:val="20"/>
                <w:szCs w:val="20"/>
              </w:rPr>
              <w:t>wiek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345E" w:rsidRPr="00D4296F">
              <w:rPr>
                <w:rFonts w:ascii="Times New Roman" w:hAnsi="Times New Roman" w:cs="Times New Roman"/>
                <w:sz w:val="20"/>
                <w:szCs w:val="20"/>
              </w:rPr>
              <w:t>oceny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345E" w:rsidRPr="00D4296F">
              <w:rPr>
                <w:rFonts w:ascii="Times New Roman" w:hAnsi="Times New Roman" w:cs="Times New Roman"/>
                <w:sz w:val="20"/>
                <w:szCs w:val="20"/>
              </w:rPr>
              <w:t>neurologiczn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345E" w:rsidRPr="00D4296F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345E" w:rsidRPr="00D4296F">
              <w:rPr>
                <w:rFonts w:ascii="Times New Roman" w:hAnsi="Times New Roman" w:cs="Times New Roman"/>
                <w:sz w:val="20"/>
                <w:szCs w:val="20"/>
              </w:rPr>
              <w:t>rozwojowe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345E" w:rsidRPr="00D4296F">
              <w:rPr>
                <w:rFonts w:ascii="Times New Roman" w:hAnsi="Times New Roman" w:cs="Times New Roman"/>
                <w:sz w:val="20"/>
                <w:szCs w:val="20"/>
              </w:rPr>
              <w:t>(u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345E" w:rsidRPr="00D4296F">
              <w:rPr>
                <w:rFonts w:ascii="Times New Roman" w:hAnsi="Times New Roman" w:cs="Times New Roman"/>
                <w:sz w:val="20"/>
                <w:szCs w:val="20"/>
              </w:rPr>
              <w:t>dzieci)</w:t>
            </w:r>
            <w:r w:rsidRPr="00D4296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D28668F" w14:textId="384B1996" w:rsidR="00510906" w:rsidRPr="00D4296F" w:rsidRDefault="00D14655" w:rsidP="00D4296F">
            <w:pPr>
              <w:pStyle w:val="Akapitzlist"/>
              <w:numPr>
                <w:ilvl w:val="1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adani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EC24F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konywan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A16328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343C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12</w:t>
            </w:r>
            <w:r w:rsidR="00A1632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 miesiącach, a następnie co 6</w:t>
            </w:r>
            <w:r w:rsidR="00D4296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 xml:space="preserve"> </w:t>
            </w:r>
            <w:r w:rsidR="001343C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miesięcy</w:t>
            </w:r>
            <w:r w:rsidR="00D4296F" w:rsidRPr="00D429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pl-PL"/>
              </w:rPr>
              <w:t>:</w:t>
            </w:r>
          </w:p>
          <w:p w14:paraId="7AC34779" w14:textId="011ABEA0" w:rsidR="002C2667" w:rsidRPr="00AB5CC9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badanie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1838C7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MRI</w:t>
            </w:r>
            <w:r w:rsidR="005665E4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16328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 </w:t>
            </w:r>
            <w:r w:rsidR="001838C7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USG</w:t>
            </w:r>
            <w:r w:rsidR="00A16328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jamy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brzusznej,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z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oceną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0327E8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objętości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(z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podaniem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wymiarów)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śledziony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i</w:t>
            </w:r>
            <w:r w:rsidR="00D4296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43122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wątroby</w:t>
            </w:r>
            <w:r w:rsidR="00EB7C67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1495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  <w:r w:rsidR="00EB7C67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="00A1495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badania </w:t>
            </w:r>
            <w:r w:rsidR="00A1495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obligatoryjne po 12 miesiącach terapii, a następnie co 6 miesięcy terapii – USG obligatoryjne</w:t>
            </w:r>
            <w:r w:rsidR="00EB7C67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,</w:t>
            </w:r>
            <w:r w:rsidR="00A1495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natomiast MRI </w:t>
            </w:r>
            <w:r w:rsidR="00AB5CC9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jedynie w </w:t>
            </w:r>
            <w:r w:rsidR="00A1495F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przypadku stwierdzenia zwiększenia objętości śledziony lub wątroby w badaniu USG</w:t>
            </w:r>
            <w:r w:rsidR="00EB7C67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sugerujące możliwość spełnienia kryterium wyłączenia pkt. 1</w:t>
            </w:r>
            <w:r w:rsidR="00277EE5" w:rsidRPr="00AB5CC9">
              <w:rPr>
                <w:rFonts w:ascii="Times New Roman" w:hAnsi="Times New Roman" w:cs="Times New Roman"/>
                <w:bCs/>
                <w:sz w:val="20"/>
                <w:szCs w:val="20"/>
              </w:rPr>
              <w:t>;</w:t>
            </w:r>
          </w:p>
          <w:p w14:paraId="270BF466" w14:textId="53017480" w:rsidR="00985036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</w:t>
            </w:r>
            <w:r w:rsidR="0098503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dani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8503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ziom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8503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iomarker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8503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yso</w:t>
            </w:r>
            <w:r w:rsidR="00CA1D10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-</w:t>
            </w:r>
            <w:r w:rsidR="00D4296F" w:rsidRPr="00D429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1D10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phyngomyelin</w:t>
            </w:r>
            <w:r w:rsidR="003451D8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;</w:t>
            </w:r>
          </w:p>
          <w:p w14:paraId="50A23BEB" w14:textId="03C05E1A" w:rsidR="00DF79F6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</w:t>
            </w:r>
            <w:r w:rsidR="00DF79F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pidogram</w:t>
            </w:r>
            <w:r w:rsidR="005665E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5665E4">
              <w:rPr>
                <w:rFonts w:ascii="Times New Roman" w:hAnsi="Times New Roman" w:cs="Times New Roman"/>
                <w:sz w:val="20"/>
                <w:szCs w:val="20"/>
              </w:rPr>
              <w:t>– oznaczenie cholesterolu całkowitego, triglicerydów, cholesterolu frakcji LDL i HDL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;</w:t>
            </w:r>
          </w:p>
          <w:p w14:paraId="7538FFC7" w14:textId="74BC5C76" w:rsidR="00FF1B14" w:rsidRPr="00D4296F" w:rsidRDefault="005665E4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elektrokardiografia (</w:t>
            </w:r>
            <w:r w:rsidR="00CD4A47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EKG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)</w:t>
            </w:r>
            <w:r w:rsidR="00CD4A47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;</w:t>
            </w:r>
          </w:p>
          <w:p w14:paraId="556E76B1" w14:textId="57676ED1" w:rsidR="002D321C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badanie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2D321C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RTG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2D321C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płuc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DF79F6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lub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CA2330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CA2330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uzasadnionych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CA2330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przypadkach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CA2330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HRCT</w:t>
            </w:r>
            <w:r w:rsidR="005665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– w uzasadnionych przypadkach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;</w:t>
            </w:r>
          </w:p>
          <w:p w14:paraId="0548A371" w14:textId="5C3891D4" w:rsidR="003451D8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s</w:t>
            </w:r>
            <w:r w:rsidR="000745BD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pirometria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5665E4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(u pacjentów współpracujących, jeżeli istnieje możliwość wykonania badania) - </w:t>
            </w:r>
            <w:r w:rsidR="002C09FA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2C09FA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uzasadnionych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 xml:space="preserve"> </w:t>
            </w:r>
            <w:r w:rsidR="002C09FA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przypadkach</w:t>
            </w:r>
            <w:r w:rsidR="0027252A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pl-PL"/>
              </w:rPr>
              <w:t>;</w:t>
            </w:r>
          </w:p>
          <w:p w14:paraId="70D5CF9E" w14:textId="77777777" w:rsidR="005665E4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</w:t>
            </w:r>
            <w:r w:rsidR="00D719E5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dani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D719E5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ensyt</w:t>
            </w:r>
            <w:r w:rsidR="00733DD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metryczn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733DD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śc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733DD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DXA)</w:t>
            </w:r>
            <w:r w:rsidR="005665E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– w uzasadnionych przypadkach;</w:t>
            </w:r>
          </w:p>
          <w:p w14:paraId="63D401CA" w14:textId="0A7311D0" w:rsidR="00B32649" w:rsidRPr="00D4296F" w:rsidRDefault="005665E4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adanie RTG (</w:t>
            </w:r>
            <w:r w:rsidR="00733DD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R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uzasadnionych przypadkach)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733DD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śc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733DD6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ługich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-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0A48CA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0A48CA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zasadnionych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0A48CA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zypadkach</w:t>
            </w:r>
            <w:r w:rsidR="00B61E89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;</w:t>
            </w:r>
          </w:p>
          <w:p w14:paraId="5A18066E" w14:textId="50641892" w:rsidR="003A5740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</w:t>
            </w:r>
            <w:r w:rsidR="003A5740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nsu</w:t>
            </w:r>
            <w:r w:rsidR="001739C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</w:t>
            </w:r>
            <w:r w:rsidR="003A5740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tacj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3A5740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eurologiczna</w:t>
            </w:r>
            <w:r w:rsidR="001739C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;</w:t>
            </w:r>
          </w:p>
          <w:p w14:paraId="64837C06" w14:textId="235494FC" w:rsidR="00982C02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</w:t>
            </w:r>
            <w:r w:rsidR="00982C02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nsultacj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82C02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ulm</w:t>
            </w:r>
            <w:r w:rsidR="007C53D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</w:t>
            </w:r>
            <w:r w:rsidR="00982C02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ologiczn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0327E8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- </w:t>
            </w:r>
            <w:r w:rsidR="00982C02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82C02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zasadnionych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82C02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zypadkach;</w:t>
            </w:r>
          </w:p>
          <w:p w14:paraId="1DD5EA62" w14:textId="45AF4486" w:rsidR="001739CF" w:rsidRPr="00D4296F" w:rsidRDefault="00D14655" w:rsidP="00D4296F">
            <w:pPr>
              <w:pStyle w:val="Akapitzlist"/>
              <w:numPr>
                <w:ilvl w:val="3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right="52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</w:t>
            </w:r>
            <w:r w:rsidR="001506D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nsultacj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506D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rtopedyczn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0327E8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- </w:t>
            </w:r>
            <w:r w:rsidR="001506D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506D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zasadnionych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1506D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zypadkach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.</w:t>
            </w:r>
          </w:p>
          <w:p w14:paraId="011EA6B5" w14:textId="77777777" w:rsidR="00D4296F" w:rsidRPr="00D4296F" w:rsidRDefault="00D4296F" w:rsidP="00D4296F">
            <w:pPr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p w14:paraId="53D67733" w14:textId="6D504B91" w:rsidR="0093076E" w:rsidRPr="00D4296F" w:rsidRDefault="0093076E" w:rsidP="00D4296F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Ocena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kuteczności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EC24FE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leczenia</w:t>
            </w:r>
          </w:p>
          <w:p w14:paraId="65A7B146" w14:textId="6C5A09E3" w:rsidR="0093076E" w:rsidRPr="00D4296F" w:rsidRDefault="0093076E" w:rsidP="00D4296F">
            <w:pPr>
              <w:pStyle w:val="Akapitzlist"/>
              <w:numPr>
                <w:ilvl w:val="1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Wskaźniki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efektywnośc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D14655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eczenia:</w:t>
            </w:r>
          </w:p>
          <w:p w14:paraId="6D48AAC9" w14:textId="17244B45" w:rsidR="0093076E" w:rsidRPr="00D4296F" w:rsidRDefault="00D14655" w:rsidP="00F82E8A">
            <w:pPr>
              <w:pStyle w:val="Akapitzlist"/>
              <w:numPr>
                <w:ilvl w:val="4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left="454" w:right="51" w:hanging="227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ian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bjętośc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śledziony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ątroby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(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RI</w:t>
            </w:r>
            <w:r w:rsidR="005665E4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oraz USG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%</w:t>
            </w:r>
            <w:r w:rsidR="00D046F9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)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,</w:t>
            </w:r>
          </w:p>
          <w:p w14:paraId="17CCD17D" w14:textId="598E9BD5" w:rsidR="0093076E" w:rsidRPr="00D4296F" w:rsidRDefault="00D14655" w:rsidP="00F82E8A">
            <w:pPr>
              <w:pStyle w:val="Akapitzlist"/>
              <w:numPr>
                <w:ilvl w:val="4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left="454" w:right="51" w:hanging="227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praw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braz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łuc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98521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RTG lub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HRCT</w:t>
            </w:r>
            <w:r w:rsidR="0098521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– jeśli dotyczy</w:t>
            </w:r>
            <w:r w:rsidR="00F82E8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.</w:t>
            </w:r>
          </w:p>
          <w:p w14:paraId="64C9C905" w14:textId="42F5D0F3" w:rsidR="0093076E" w:rsidRPr="00D4296F" w:rsidRDefault="0093076E" w:rsidP="00D4296F">
            <w:pPr>
              <w:pStyle w:val="Akapitzlist"/>
              <w:numPr>
                <w:ilvl w:val="1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Oczekiwane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korzyści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zdrowotne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(wartości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dla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wskaźników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efektywności</w:t>
            </w:r>
            <w:r w:rsidR="00D4296F" w:rsidRPr="00D4296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:</w:t>
            </w:r>
          </w:p>
          <w:p w14:paraId="2C31C206" w14:textId="11CFB4C4" w:rsidR="0093076E" w:rsidRPr="00D4296F" w:rsidRDefault="00D14655" w:rsidP="00F82E8A">
            <w:pPr>
              <w:pStyle w:val="Akapitzlist"/>
              <w:numPr>
                <w:ilvl w:val="4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left="454" w:right="51" w:hanging="227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mniejszeni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bjętośc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ątroby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śledziony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acjentó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eczonych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lipudazą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="0093076E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lf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,</w:t>
            </w:r>
          </w:p>
          <w:p w14:paraId="2417632D" w14:textId="68E750A6" w:rsidR="0093076E" w:rsidRPr="00D4296F" w:rsidRDefault="0093076E" w:rsidP="00F82E8A">
            <w:pPr>
              <w:pStyle w:val="Akapitzlist"/>
              <w:numPr>
                <w:ilvl w:val="4"/>
                <w:numId w:val="31"/>
              </w:numPr>
              <w:tabs>
                <w:tab w:val="left" w:pos="-13396"/>
              </w:tabs>
              <w:autoSpaceDE w:val="0"/>
              <w:autoSpaceDN w:val="0"/>
              <w:adjustRightInd w:val="0"/>
              <w:spacing w:after="60" w:line="276" w:lineRule="auto"/>
              <w:ind w:left="454" w:right="51" w:hanging="227"/>
              <w:contextualSpacing w:val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mniejszeni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bjaw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„mlecznego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zkła”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mniejszeni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nik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LD</w:t>
            </w:r>
            <w:r w:rsidR="00985217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– jeśli dotyczy</w:t>
            </w:r>
            <w:r w:rsidR="00D14655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.</w:t>
            </w:r>
          </w:p>
          <w:p w14:paraId="29F9D248" w14:textId="57729C52" w:rsidR="00AD590B" w:rsidRPr="00D4296F" w:rsidRDefault="00D14655" w:rsidP="00D4296F">
            <w:pPr>
              <w:spacing w:after="6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eryfikacj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kutecznośc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eczeni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dbyw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ię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parci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/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ryteri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raz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cenę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anu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linicznego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acjent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okonywaną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zez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espół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ordynacyjny.</w:t>
            </w:r>
          </w:p>
          <w:p w14:paraId="515D9BAB" w14:textId="66685F1F" w:rsidR="00D14655" w:rsidRDefault="00D14655" w:rsidP="00D4296F">
            <w:pPr>
              <w:spacing w:after="6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an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gromadzon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ą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ktronicznym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stem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nitorowani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gramó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kowych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analizowan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zez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Zespół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ordynacyjny,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tóry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sumowuj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niki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eczeni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ogramie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ekowym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niec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ażdego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  <w:r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ku.</w:t>
            </w:r>
            <w:r w:rsidR="00D4296F" w:rsidRPr="00D4296F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</w:t>
            </w:r>
          </w:p>
          <w:p w14:paraId="60EE0A85" w14:textId="77777777" w:rsidR="00D046F9" w:rsidRPr="00D4296F" w:rsidRDefault="00D046F9" w:rsidP="00D4296F">
            <w:pPr>
              <w:spacing w:after="60" w:line="276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24EEE32B" w14:textId="601999B0" w:rsidR="0093076E" w:rsidRPr="00D4296F" w:rsidRDefault="00EC24FE" w:rsidP="00D4296F">
            <w:pPr>
              <w:pStyle w:val="Akapitzlist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Monitorowanie</w:t>
            </w:r>
            <w:r w:rsidR="00D4296F"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D4296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rogramu</w:t>
            </w:r>
          </w:p>
          <w:p w14:paraId="32663CD5" w14:textId="155F5B70" w:rsidR="00D4296F" w:rsidRPr="00D4296F" w:rsidRDefault="00D14655" w:rsidP="00D4296F">
            <w:pPr>
              <w:pStyle w:val="Akapitzlist"/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madze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kumentacj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dyczn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cjent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n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tycząc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nitorowani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zeni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ażdorazow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dstawie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żąda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ontroleró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rodowego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unduszu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drowi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;</w:t>
            </w:r>
          </w:p>
          <w:p w14:paraId="7448E9A7" w14:textId="0C1EC6ED" w:rsidR="007F23A7" w:rsidRPr="00D4296F" w:rsidRDefault="00D14655" w:rsidP="00D4296F">
            <w:pPr>
              <w:pStyle w:val="Akapitzlist"/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upełnie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n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wart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ktronicznym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stem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nitorowani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gramó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kow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stępnym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omocą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plikacj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ternetow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dostępnion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FZ,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zęstotliwością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godną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isem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ogramu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a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kończe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czenia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ym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kazywa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n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tycząc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skaźnikó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kutecznośc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erapi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warty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unktach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72A4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1.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ra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72A4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  <w:r w:rsidR="00D12848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2.;</w:t>
            </w:r>
          </w:p>
          <w:p w14:paraId="6D3C84A3" w14:textId="6FD31177" w:rsidR="00EA06EB" w:rsidRPr="00D4296F" w:rsidRDefault="00D14655" w:rsidP="00D4296F">
            <w:pPr>
              <w:pStyle w:val="Akapitzlist"/>
              <w:numPr>
                <w:ilvl w:val="3"/>
                <w:numId w:val="3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zekazywa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formacj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rawozdawczo-rozliczeniow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FZ: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formacj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kazuj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ę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F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m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apierowej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ub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m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lektronicznej,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godnie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ymaganiam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ublikowanymi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rze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rodowy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undusz</w:t>
            </w:r>
            <w:r w:rsidR="00D4296F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EA06EB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drowia</w:t>
            </w:r>
            <w:r w:rsidR="00563A0E" w:rsidRPr="00D4296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</w:p>
          <w:p w14:paraId="266F527D" w14:textId="17387DBD" w:rsidR="00D4296F" w:rsidRPr="00F82E8A" w:rsidRDefault="00D4296F" w:rsidP="00D4296F">
            <w:pPr>
              <w:autoSpaceDE w:val="0"/>
              <w:autoSpaceDN w:val="0"/>
              <w:adjustRightInd w:val="0"/>
              <w:spacing w:after="60" w:line="276" w:lineRule="auto"/>
              <w:jc w:val="both"/>
              <w:rPr>
                <w:rFonts w:ascii="Times New Roman" w:hAnsi="Times New Roman" w:cs="Times New Roman"/>
                <w:color w:val="000000"/>
                <w:sz w:val="12"/>
                <w:szCs w:val="12"/>
              </w:rPr>
            </w:pPr>
          </w:p>
        </w:tc>
      </w:tr>
    </w:tbl>
    <w:p w14:paraId="329D116D" w14:textId="2250CEC0" w:rsidR="004F0748" w:rsidRPr="00F82E8A" w:rsidRDefault="004F0748" w:rsidP="002D202A">
      <w:pPr>
        <w:spacing w:after="240"/>
        <w:jc w:val="both"/>
        <w:rPr>
          <w:rFonts w:ascii="Times New Roman" w:hAnsi="Times New Roman" w:cs="Times New Roman"/>
          <w:b/>
          <w:sz w:val="10"/>
          <w:szCs w:val="10"/>
        </w:rPr>
      </w:pPr>
    </w:p>
    <w:sectPr w:rsidR="004F0748" w:rsidRPr="00F82E8A" w:rsidSect="00104437">
      <w:pgSz w:w="16838" w:h="11906" w:orient="landscape"/>
      <w:pgMar w:top="1588" w:right="720" w:bottom="1418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189C9" w14:textId="77777777" w:rsidR="00006229" w:rsidRDefault="00006229" w:rsidP="0061616F">
      <w:pPr>
        <w:spacing w:after="0" w:line="240" w:lineRule="auto"/>
      </w:pPr>
      <w:r>
        <w:separator/>
      </w:r>
    </w:p>
  </w:endnote>
  <w:endnote w:type="continuationSeparator" w:id="0">
    <w:p w14:paraId="19AF4F40" w14:textId="77777777" w:rsidR="00006229" w:rsidRDefault="00006229" w:rsidP="006161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E4D4B" w14:textId="77777777" w:rsidR="00006229" w:rsidRDefault="00006229" w:rsidP="0061616F">
      <w:pPr>
        <w:spacing w:after="0" w:line="240" w:lineRule="auto"/>
      </w:pPr>
      <w:r>
        <w:separator/>
      </w:r>
    </w:p>
  </w:footnote>
  <w:footnote w:type="continuationSeparator" w:id="0">
    <w:p w14:paraId="73CEE22B" w14:textId="77777777" w:rsidR="00006229" w:rsidRDefault="00006229" w:rsidP="006161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57844"/>
    <w:multiLevelType w:val="hybridMultilevel"/>
    <w:tmpl w:val="130CF6E0"/>
    <w:lvl w:ilvl="0" w:tplc="A87AF06E">
      <w:start w:val="1"/>
      <w:numFmt w:val="decimal"/>
      <w:lvlText w:val="%1)"/>
      <w:lvlJc w:val="left"/>
      <w:pPr>
        <w:ind w:left="1020" w:hanging="360"/>
      </w:pPr>
    </w:lvl>
    <w:lvl w:ilvl="1" w:tplc="5DDAE77C">
      <w:start w:val="1"/>
      <w:numFmt w:val="decimal"/>
      <w:lvlText w:val="%2)"/>
      <w:lvlJc w:val="left"/>
      <w:pPr>
        <w:ind w:left="1020" w:hanging="360"/>
      </w:pPr>
    </w:lvl>
    <w:lvl w:ilvl="2" w:tplc="26A02B48">
      <w:start w:val="1"/>
      <w:numFmt w:val="decimal"/>
      <w:lvlText w:val="%3)"/>
      <w:lvlJc w:val="left"/>
      <w:pPr>
        <w:ind w:left="1020" w:hanging="360"/>
      </w:pPr>
    </w:lvl>
    <w:lvl w:ilvl="3" w:tplc="CB02803E">
      <w:start w:val="1"/>
      <w:numFmt w:val="decimal"/>
      <w:lvlText w:val="%4)"/>
      <w:lvlJc w:val="left"/>
      <w:pPr>
        <w:ind w:left="1020" w:hanging="360"/>
      </w:pPr>
    </w:lvl>
    <w:lvl w:ilvl="4" w:tplc="61489A3A">
      <w:start w:val="1"/>
      <w:numFmt w:val="decimal"/>
      <w:lvlText w:val="%5)"/>
      <w:lvlJc w:val="left"/>
      <w:pPr>
        <w:ind w:left="1020" w:hanging="360"/>
      </w:pPr>
    </w:lvl>
    <w:lvl w:ilvl="5" w:tplc="1CDEB998">
      <w:start w:val="1"/>
      <w:numFmt w:val="decimal"/>
      <w:lvlText w:val="%6)"/>
      <w:lvlJc w:val="left"/>
      <w:pPr>
        <w:ind w:left="1020" w:hanging="360"/>
      </w:pPr>
    </w:lvl>
    <w:lvl w:ilvl="6" w:tplc="AA562CD6">
      <w:start w:val="1"/>
      <w:numFmt w:val="decimal"/>
      <w:lvlText w:val="%7)"/>
      <w:lvlJc w:val="left"/>
      <w:pPr>
        <w:ind w:left="1020" w:hanging="360"/>
      </w:pPr>
    </w:lvl>
    <w:lvl w:ilvl="7" w:tplc="8A00B26E">
      <w:start w:val="1"/>
      <w:numFmt w:val="decimal"/>
      <w:lvlText w:val="%8)"/>
      <w:lvlJc w:val="left"/>
      <w:pPr>
        <w:ind w:left="1020" w:hanging="360"/>
      </w:pPr>
    </w:lvl>
    <w:lvl w:ilvl="8" w:tplc="96F83108">
      <w:start w:val="1"/>
      <w:numFmt w:val="decimal"/>
      <w:lvlText w:val="%9)"/>
      <w:lvlJc w:val="left"/>
      <w:pPr>
        <w:ind w:left="1020" w:hanging="360"/>
      </w:pPr>
    </w:lvl>
  </w:abstractNum>
  <w:abstractNum w:abstractNumId="1" w15:restartNumberingAfterBreak="0">
    <w:nsid w:val="07131458"/>
    <w:multiLevelType w:val="multilevel"/>
    <w:tmpl w:val="EE64FAA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" w15:restartNumberingAfterBreak="0">
    <w:nsid w:val="254174ED"/>
    <w:multiLevelType w:val="hybridMultilevel"/>
    <w:tmpl w:val="0868C9F6"/>
    <w:lvl w:ilvl="0" w:tplc="666475E8">
      <w:start w:val="1"/>
      <w:numFmt w:val="decimal"/>
      <w:lvlText w:val="%1)"/>
      <w:lvlJc w:val="left"/>
      <w:pPr>
        <w:ind w:left="1020" w:hanging="360"/>
      </w:pPr>
    </w:lvl>
    <w:lvl w:ilvl="1" w:tplc="EB30590C">
      <w:start w:val="1"/>
      <w:numFmt w:val="decimal"/>
      <w:lvlText w:val="%2)"/>
      <w:lvlJc w:val="left"/>
      <w:pPr>
        <w:ind w:left="1020" w:hanging="360"/>
      </w:pPr>
    </w:lvl>
    <w:lvl w:ilvl="2" w:tplc="7BC0076A">
      <w:start w:val="1"/>
      <w:numFmt w:val="decimal"/>
      <w:lvlText w:val="%3)"/>
      <w:lvlJc w:val="left"/>
      <w:pPr>
        <w:ind w:left="1020" w:hanging="360"/>
      </w:pPr>
    </w:lvl>
    <w:lvl w:ilvl="3" w:tplc="DF9E703A">
      <w:start w:val="1"/>
      <w:numFmt w:val="decimal"/>
      <w:lvlText w:val="%4)"/>
      <w:lvlJc w:val="left"/>
      <w:pPr>
        <w:ind w:left="1020" w:hanging="360"/>
      </w:pPr>
    </w:lvl>
    <w:lvl w:ilvl="4" w:tplc="022815BC">
      <w:start w:val="1"/>
      <w:numFmt w:val="decimal"/>
      <w:lvlText w:val="%5)"/>
      <w:lvlJc w:val="left"/>
      <w:pPr>
        <w:ind w:left="1020" w:hanging="360"/>
      </w:pPr>
    </w:lvl>
    <w:lvl w:ilvl="5" w:tplc="4C887F28">
      <w:start w:val="1"/>
      <w:numFmt w:val="decimal"/>
      <w:lvlText w:val="%6)"/>
      <w:lvlJc w:val="left"/>
      <w:pPr>
        <w:ind w:left="1020" w:hanging="360"/>
      </w:pPr>
    </w:lvl>
    <w:lvl w:ilvl="6" w:tplc="8A8E06A6">
      <w:start w:val="1"/>
      <w:numFmt w:val="decimal"/>
      <w:lvlText w:val="%7)"/>
      <w:lvlJc w:val="left"/>
      <w:pPr>
        <w:ind w:left="1020" w:hanging="360"/>
      </w:pPr>
    </w:lvl>
    <w:lvl w:ilvl="7" w:tplc="83746332">
      <w:start w:val="1"/>
      <w:numFmt w:val="decimal"/>
      <w:lvlText w:val="%8)"/>
      <w:lvlJc w:val="left"/>
      <w:pPr>
        <w:ind w:left="1020" w:hanging="360"/>
      </w:pPr>
    </w:lvl>
    <w:lvl w:ilvl="8" w:tplc="04663C52">
      <w:start w:val="1"/>
      <w:numFmt w:val="decimal"/>
      <w:lvlText w:val="%9)"/>
      <w:lvlJc w:val="left"/>
      <w:pPr>
        <w:ind w:left="1020" w:hanging="360"/>
      </w:pPr>
    </w:lvl>
  </w:abstractNum>
  <w:abstractNum w:abstractNumId="3" w15:restartNumberingAfterBreak="0">
    <w:nsid w:val="25FE47DC"/>
    <w:multiLevelType w:val="hybridMultilevel"/>
    <w:tmpl w:val="CCFA50B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5478E6"/>
    <w:multiLevelType w:val="hybridMultilevel"/>
    <w:tmpl w:val="E81ABE94"/>
    <w:lvl w:ilvl="0" w:tplc="D1484C54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4B515E"/>
    <w:multiLevelType w:val="multilevel"/>
    <w:tmpl w:val="2F367FB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lvlText w:val="%3)"/>
      <w:lvlJc w:val="left"/>
      <w:pPr>
        <w:ind w:left="360" w:hanging="360"/>
      </w:pPr>
    </w:lvl>
    <w:lvl w:ilvl="3">
      <w:start w:val="1"/>
      <w:numFmt w:val="decimal"/>
      <w:lvlText w:val="%4)"/>
      <w:lvlJc w:val="left"/>
      <w:pPr>
        <w:ind w:left="587" w:hanging="360"/>
      </w:pPr>
    </w:lvl>
    <w:lvl w:ilvl="4">
      <w:start w:val="1"/>
      <w:numFmt w:val="lowerLetter"/>
      <w:suff w:val="space"/>
      <w:lvlText w:val="%5)"/>
      <w:lvlJc w:val="left"/>
      <w:pPr>
        <w:ind w:left="793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6" w15:restartNumberingAfterBreak="0">
    <w:nsid w:val="2F38341B"/>
    <w:multiLevelType w:val="hybridMultilevel"/>
    <w:tmpl w:val="73C60B6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4150019" w:tentative="1">
      <w:start w:val="1"/>
      <w:numFmt w:val="lowerLetter"/>
      <w:lvlText w:val="%2."/>
      <w:lvlJc w:val="left"/>
      <w:pPr>
        <w:ind w:left="2007" w:hanging="360"/>
      </w:pPr>
    </w:lvl>
    <w:lvl w:ilvl="2" w:tplc="0415001B" w:tentative="1">
      <w:start w:val="1"/>
      <w:numFmt w:val="lowerRoman"/>
      <w:lvlText w:val="%3."/>
      <w:lvlJc w:val="right"/>
      <w:pPr>
        <w:ind w:left="2727" w:hanging="180"/>
      </w:pPr>
    </w:lvl>
    <w:lvl w:ilvl="3" w:tplc="0415000F" w:tentative="1">
      <w:start w:val="1"/>
      <w:numFmt w:val="decimal"/>
      <w:lvlText w:val="%4."/>
      <w:lvlJc w:val="left"/>
      <w:pPr>
        <w:ind w:left="3447" w:hanging="360"/>
      </w:pPr>
    </w:lvl>
    <w:lvl w:ilvl="4" w:tplc="04150019" w:tentative="1">
      <w:start w:val="1"/>
      <w:numFmt w:val="lowerLetter"/>
      <w:lvlText w:val="%5."/>
      <w:lvlJc w:val="left"/>
      <w:pPr>
        <w:ind w:left="4167" w:hanging="360"/>
      </w:pPr>
    </w:lvl>
    <w:lvl w:ilvl="5" w:tplc="0415001B" w:tentative="1">
      <w:start w:val="1"/>
      <w:numFmt w:val="lowerRoman"/>
      <w:lvlText w:val="%6."/>
      <w:lvlJc w:val="right"/>
      <w:pPr>
        <w:ind w:left="4887" w:hanging="180"/>
      </w:pPr>
    </w:lvl>
    <w:lvl w:ilvl="6" w:tplc="0415000F" w:tentative="1">
      <w:start w:val="1"/>
      <w:numFmt w:val="decimal"/>
      <w:lvlText w:val="%7."/>
      <w:lvlJc w:val="left"/>
      <w:pPr>
        <w:ind w:left="5607" w:hanging="360"/>
      </w:pPr>
    </w:lvl>
    <w:lvl w:ilvl="7" w:tplc="04150019" w:tentative="1">
      <w:start w:val="1"/>
      <w:numFmt w:val="lowerLetter"/>
      <w:lvlText w:val="%8."/>
      <w:lvlJc w:val="left"/>
      <w:pPr>
        <w:ind w:left="6327" w:hanging="360"/>
      </w:pPr>
    </w:lvl>
    <w:lvl w:ilvl="8" w:tplc="041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32A11710"/>
    <w:multiLevelType w:val="multilevel"/>
    <w:tmpl w:val="EE64FAA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8" w15:restartNumberingAfterBreak="0">
    <w:nsid w:val="33353D8F"/>
    <w:multiLevelType w:val="multilevel"/>
    <w:tmpl w:val="A3600F7E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  <w:rPr>
        <w:color w:val="auto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9" w15:restartNumberingAfterBreak="0">
    <w:nsid w:val="33987B96"/>
    <w:multiLevelType w:val="multilevel"/>
    <w:tmpl w:val="E3B2C876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0" w15:restartNumberingAfterBreak="0">
    <w:nsid w:val="35C46AFB"/>
    <w:multiLevelType w:val="hybridMultilevel"/>
    <w:tmpl w:val="9F1C6CF0"/>
    <w:lvl w:ilvl="0" w:tplc="61A684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8927582"/>
    <w:multiLevelType w:val="hybridMultilevel"/>
    <w:tmpl w:val="7DD6F8E8"/>
    <w:lvl w:ilvl="0" w:tplc="6FBAD68A">
      <w:start w:val="1"/>
      <w:numFmt w:val="decimal"/>
      <w:lvlText w:val="%1)"/>
      <w:lvlJc w:val="left"/>
      <w:pPr>
        <w:ind w:left="1020" w:hanging="360"/>
      </w:pPr>
    </w:lvl>
    <w:lvl w:ilvl="1" w:tplc="F4B08D56">
      <w:start w:val="1"/>
      <w:numFmt w:val="decimal"/>
      <w:lvlText w:val="%2)"/>
      <w:lvlJc w:val="left"/>
      <w:pPr>
        <w:ind w:left="1020" w:hanging="360"/>
      </w:pPr>
    </w:lvl>
    <w:lvl w:ilvl="2" w:tplc="AF2A8498">
      <w:start w:val="1"/>
      <w:numFmt w:val="decimal"/>
      <w:lvlText w:val="%3)"/>
      <w:lvlJc w:val="left"/>
      <w:pPr>
        <w:ind w:left="1020" w:hanging="360"/>
      </w:pPr>
    </w:lvl>
    <w:lvl w:ilvl="3" w:tplc="1A92BBDC">
      <w:start w:val="1"/>
      <w:numFmt w:val="decimal"/>
      <w:lvlText w:val="%4)"/>
      <w:lvlJc w:val="left"/>
      <w:pPr>
        <w:ind w:left="1020" w:hanging="360"/>
      </w:pPr>
    </w:lvl>
    <w:lvl w:ilvl="4" w:tplc="672C91F0">
      <w:start w:val="1"/>
      <w:numFmt w:val="decimal"/>
      <w:lvlText w:val="%5)"/>
      <w:lvlJc w:val="left"/>
      <w:pPr>
        <w:ind w:left="1020" w:hanging="360"/>
      </w:pPr>
    </w:lvl>
    <w:lvl w:ilvl="5" w:tplc="0F6AC8D2">
      <w:start w:val="1"/>
      <w:numFmt w:val="decimal"/>
      <w:lvlText w:val="%6)"/>
      <w:lvlJc w:val="left"/>
      <w:pPr>
        <w:ind w:left="1020" w:hanging="360"/>
      </w:pPr>
    </w:lvl>
    <w:lvl w:ilvl="6" w:tplc="DA28CE38">
      <w:start w:val="1"/>
      <w:numFmt w:val="decimal"/>
      <w:lvlText w:val="%7)"/>
      <w:lvlJc w:val="left"/>
      <w:pPr>
        <w:ind w:left="1020" w:hanging="360"/>
      </w:pPr>
    </w:lvl>
    <w:lvl w:ilvl="7" w:tplc="EEAE2CC4">
      <w:start w:val="1"/>
      <w:numFmt w:val="decimal"/>
      <w:lvlText w:val="%8)"/>
      <w:lvlJc w:val="left"/>
      <w:pPr>
        <w:ind w:left="1020" w:hanging="360"/>
      </w:pPr>
    </w:lvl>
    <w:lvl w:ilvl="8" w:tplc="DF6AA4B0">
      <w:start w:val="1"/>
      <w:numFmt w:val="decimal"/>
      <w:lvlText w:val="%9)"/>
      <w:lvlJc w:val="left"/>
      <w:pPr>
        <w:ind w:left="1020" w:hanging="360"/>
      </w:pPr>
    </w:lvl>
  </w:abstractNum>
  <w:abstractNum w:abstractNumId="12" w15:restartNumberingAfterBreak="0">
    <w:nsid w:val="3A5D3655"/>
    <w:multiLevelType w:val="multilevel"/>
    <w:tmpl w:val="EE64FAA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3" w15:restartNumberingAfterBreak="0">
    <w:nsid w:val="3AF61CAA"/>
    <w:multiLevelType w:val="hybridMultilevel"/>
    <w:tmpl w:val="2CA620EE"/>
    <w:lvl w:ilvl="0" w:tplc="04150011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6C454A"/>
    <w:multiLevelType w:val="hybridMultilevel"/>
    <w:tmpl w:val="B3706A5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4C4774"/>
    <w:multiLevelType w:val="multilevel"/>
    <w:tmpl w:val="A3600F7E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  <w:rPr>
        <w:color w:val="auto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6" w15:restartNumberingAfterBreak="0">
    <w:nsid w:val="48F75F6A"/>
    <w:multiLevelType w:val="hybridMultilevel"/>
    <w:tmpl w:val="7E420BB6"/>
    <w:lvl w:ilvl="0" w:tplc="00A625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4849DF"/>
    <w:multiLevelType w:val="multilevel"/>
    <w:tmpl w:val="5ACA566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8" w15:restartNumberingAfterBreak="0">
    <w:nsid w:val="4E722983"/>
    <w:multiLevelType w:val="hybridMultilevel"/>
    <w:tmpl w:val="80E8A8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32FC2"/>
    <w:multiLevelType w:val="multilevel"/>
    <w:tmpl w:val="EE64FAA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0" w15:restartNumberingAfterBreak="0">
    <w:nsid w:val="51D11BAD"/>
    <w:multiLevelType w:val="hybridMultilevel"/>
    <w:tmpl w:val="EE3AE308"/>
    <w:lvl w:ilvl="0" w:tplc="33128124">
      <w:start w:val="1"/>
      <w:numFmt w:val="decimal"/>
      <w:lvlText w:val="%1)"/>
      <w:lvlJc w:val="left"/>
      <w:pPr>
        <w:ind w:left="720" w:hanging="360"/>
      </w:pPr>
    </w:lvl>
    <w:lvl w:ilvl="1" w:tplc="E66EABB4">
      <w:start w:val="1"/>
      <w:numFmt w:val="lowerLetter"/>
      <w:lvlText w:val="%2."/>
      <w:lvlJc w:val="left"/>
      <w:pPr>
        <w:ind w:left="1440" w:hanging="360"/>
      </w:pPr>
    </w:lvl>
    <w:lvl w:ilvl="2" w:tplc="A09C16DA">
      <w:start w:val="1"/>
      <w:numFmt w:val="lowerRoman"/>
      <w:lvlText w:val="%3."/>
      <w:lvlJc w:val="right"/>
      <w:pPr>
        <w:ind w:left="2160" w:hanging="180"/>
      </w:pPr>
    </w:lvl>
    <w:lvl w:ilvl="3" w:tplc="F39AF038">
      <w:start w:val="1"/>
      <w:numFmt w:val="decimal"/>
      <w:lvlText w:val="%4."/>
      <w:lvlJc w:val="left"/>
      <w:pPr>
        <w:ind w:left="2880" w:hanging="360"/>
      </w:pPr>
    </w:lvl>
    <w:lvl w:ilvl="4" w:tplc="1F9AC66A">
      <w:start w:val="1"/>
      <w:numFmt w:val="lowerLetter"/>
      <w:lvlText w:val="%5."/>
      <w:lvlJc w:val="left"/>
      <w:pPr>
        <w:ind w:left="3600" w:hanging="360"/>
      </w:pPr>
    </w:lvl>
    <w:lvl w:ilvl="5" w:tplc="514E75E0">
      <w:start w:val="1"/>
      <w:numFmt w:val="lowerRoman"/>
      <w:lvlText w:val="%6."/>
      <w:lvlJc w:val="right"/>
      <w:pPr>
        <w:ind w:left="4320" w:hanging="180"/>
      </w:pPr>
    </w:lvl>
    <w:lvl w:ilvl="6" w:tplc="7FDA71FA">
      <w:start w:val="1"/>
      <w:numFmt w:val="decimal"/>
      <w:lvlText w:val="%7."/>
      <w:lvlJc w:val="left"/>
      <w:pPr>
        <w:ind w:left="5040" w:hanging="360"/>
      </w:pPr>
    </w:lvl>
    <w:lvl w:ilvl="7" w:tplc="135AB4DC">
      <w:start w:val="1"/>
      <w:numFmt w:val="lowerLetter"/>
      <w:lvlText w:val="%8."/>
      <w:lvlJc w:val="left"/>
      <w:pPr>
        <w:ind w:left="5760" w:hanging="360"/>
      </w:pPr>
    </w:lvl>
    <w:lvl w:ilvl="8" w:tplc="EB0E223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845FB"/>
    <w:multiLevelType w:val="multilevel"/>
    <w:tmpl w:val="EE64FAA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2" w15:restartNumberingAfterBreak="0">
    <w:nsid w:val="53052DE1"/>
    <w:multiLevelType w:val="hybridMultilevel"/>
    <w:tmpl w:val="F0C0994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A87FCB"/>
    <w:multiLevelType w:val="hybridMultilevel"/>
    <w:tmpl w:val="B2D65C7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3F23FC"/>
    <w:multiLevelType w:val="multilevel"/>
    <w:tmpl w:val="E3B2C876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5" w15:restartNumberingAfterBreak="0">
    <w:nsid w:val="651A61E7"/>
    <w:multiLevelType w:val="hybridMultilevel"/>
    <w:tmpl w:val="56B25288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DA5113"/>
    <w:multiLevelType w:val="hybridMultilevel"/>
    <w:tmpl w:val="1C56622A"/>
    <w:lvl w:ilvl="0" w:tplc="5A2A76B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7F5EAF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AF585A6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29AC171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FCA274A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9BCEADA4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E6A017F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173E0EDC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5336B38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27" w15:restartNumberingAfterBreak="0">
    <w:nsid w:val="6A58086C"/>
    <w:multiLevelType w:val="hybridMultilevel"/>
    <w:tmpl w:val="98EAC9DE"/>
    <w:lvl w:ilvl="0" w:tplc="D702F244">
      <w:start w:val="1"/>
      <w:numFmt w:val="decimal"/>
      <w:lvlText w:val="%1)"/>
      <w:lvlJc w:val="left"/>
      <w:pPr>
        <w:ind w:left="1020" w:hanging="360"/>
      </w:pPr>
    </w:lvl>
    <w:lvl w:ilvl="1" w:tplc="AC9A253A">
      <w:start w:val="1"/>
      <w:numFmt w:val="decimal"/>
      <w:lvlText w:val="%2)"/>
      <w:lvlJc w:val="left"/>
      <w:pPr>
        <w:ind w:left="1020" w:hanging="360"/>
      </w:pPr>
    </w:lvl>
    <w:lvl w:ilvl="2" w:tplc="93C8CD10">
      <w:start w:val="1"/>
      <w:numFmt w:val="decimal"/>
      <w:lvlText w:val="%3)"/>
      <w:lvlJc w:val="left"/>
      <w:pPr>
        <w:ind w:left="1020" w:hanging="360"/>
      </w:pPr>
    </w:lvl>
    <w:lvl w:ilvl="3" w:tplc="59EAD4DC">
      <w:start w:val="1"/>
      <w:numFmt w:val="decimal"/>
      <w:lvlText w:val="%4)"/>
      <w:lvlJc w:val="left"/>
      <w:pPr>
        <w:ind w:left="1020" w:hanging="360"/>
      </w:pPr>
    </w:lvl>
    <w:lvl w:ilvl="4" w:tplc="7C7ADB94">
      <w:start w:val="1"/>
      <w:numFmt w:val="decimal"/>
      <w:lvlText w:val="%5)"/>
      <w:lvlJc w:val="left"/>
      <w:pPr>
        <w:ind w:left="1020" w:hanging="360"/>
      </w:pPr>
    </w:lvl>
    <w:lvl w:ilvl="5" w:tplc="6052AD78">
      <w:start w:val="1"/>
      <w:numFmt w:val="decimal"/>
      <w:lvlText w:val="%6)"/>
      <w:lvlJc w:val="left"/>
      <w:pPr>
        <w:ind w:left="1020" w:hanging="360"/>
      </w:pPr>
    </w:lvl>
    <w:lvl w:ilvl="6" w:tplc="47FACC5C">
      <w:start w:val="1"/>
      <w:numFmt w:val="decimal"/>
      <w:lvlText w:val="%7)"/>
      <w:lvlJc w:val="left"/>
      <w:pPr>
        <w:ind w:left="1020" w:hanging="360"/>
      </w:pPr>
    </w:lvl>
    <w:lvl w:ilvl="7" w:tplc="98A69A68">
      <w:start w:val="1"/>
      <w:numFmt w:val="decimal"/>
      <w:lvlText w:val="%8)"/>
      <w:lvlJc w:val="left"/>
      <w:pPr>
        <w:ind w:left="1020" w:hanging="360"/>
      </w:pPr>
    </w:lvl>
    <w:lvl w:ilvl="8" w:tplc="F66E7844">
      <w:start w:val="1"/>
      <w:numFmt w:val="decimal"/>
      <w:lvlText w:val="%9)"/>
      <w:lvlJc w:val="left"/>
      <w:pPr>
        <w:ind w:left="1020" w:hanging="360"/>
      </w:pPr>
    </w:lvl>
  </w:abstractNum>
  <w:abstractNum w:abstractNumId="28" w15:restartNumberingAfterBreak="0">
    <w:nsid w:val="6BB71907"/>
    <w:multiLevelType w:val="multilevel"/>
    <w:tmpl w:val="5ACA566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9" w15:restartNumberingAfterBreak="0">
    <w:nsid w:val="6C0D78F8"/>
    <w:multiLevelType w:val="hybridMultilevel"/>
    <w:tmpl w:val="13B2D376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E5755BF"/>
    <w:multiLevelType w:val="hybridMultilevel"/>
    <w:tmpl w:val="432C5492"/>
    <w:lvl w:ilvl="0" w:tplc="0415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FA84547"/>
    <w:multiLevelType w:val="multilevel"/>
    <w:tmpl w:val="0C4045DE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454" w:hanging="227"/>
      </w:pPr>
      <w:rPr>
        <w:rFonts w:hint="default"/>
      </w:rPr>
    </w:lvl>
    <w:lvl w:ilvl="3">
      <w:start w:val="1"/>
      <w:numFmt w:val="lowerLetter"/>
      <w:suff w:val="space"/>
      <w:lvlText w:val="%4)"/>
      <w:lvlJc w:val="left"/>
      <w:pPr>
        <w:ind w:left="680" w:hanging="226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907" w:hanging="227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2" w15:restartNumberingAfterBreak="0">
    <w:nsid w:val="6FFD03FD"/>
    <w:multiLevelType w:val="multilevel"/>
    <w:tmpl w:val="D7EE7992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369" w:hanging="227"/>
      </w:pPr>
      <w:rPr>
        <w:rFonts w:hint="default"/>
        <w:b w:val="0"/>
        <w:bCs/>
        <w:sz w:val="20"/>
        <w:szCs w:val="20"/>
      </w:rPr>
    </w:lvl>
    <w:lvl w:ilvl="3">
      <w:start w:val="1"/>
      <w:numFmt w:val="lowerLetter"/>
      <w:suff w:val="space"/>
      <w:lvlText w:val="%4)"/>
      <w:lvlJc w:val="left"/>
      <w:pPr>
        <w:ind w:left="680" w:hanging="226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907" w:hanging="227"/>
      </w:pPr>
      <w:rPr>
        <w:rFonts w:ascii="Symbol" w:hAnsi="Symbol" w:hint="default"/>
      </w:rPr>
    </w:lvl>
    <w:lvl w:ilvl="5">
      <w:start w:val="1"/>
      <w:numFmt w:val="lowerRoman"/>
      <w:lvlText w:val="%6."/>
      <w:lvlJc w:val="left"/>
      <w:pPr>
        <w:ind w:left="1134" w:hanging="22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3" w15:restartNumberingAfterBreak="0">
    <w:nsid w:val="757267C1"/>
    <w:multiLevelType w:val="hybridMultilevel"/>
    <w:tmpl w:val="E81ABE94"/>
    <w:lvl w:ilvl="0" w:tplc="FFFFFFFF">
      <w:start w:val="1"/>
      <w:numFmt w:val="decimal"/>
      <w:lvlText w:val="%1)"/>
      <w:lvlJc w:val="left"/>
      <w:pPr>
        <w:ind w:left="72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B2ED5"/>
    <w:multiLevelType w:val="hybridMultilevel"/>
    <w:tmpl w:val="97703E6A"/>
    <w:lvl w:ilvl="0" w:tplc="B5E48CE6">
      <w:start w:val="1"/>
      <w:numFmt w:val="decimal"/>
      <w:lvlText w:val="%1)"/>
      <w:lvlJc w:val="left"/>
      <w:pPr>
        <w:ind w:left="1020" w:hanging="360"/>
      </w:pPr>
    </w:lvl>
    <w:lvl w:ilvl="1" w:tplc="D5A24D40">
      <w:start w:val="1"/>
      <w:numFmt w:val="decimal"/>
      <w:lvlText w:val="%2)"/>
      <w:lvlJc w:val="left"/>
      <w:pPr>
        <w:ind w:left="1020" w:hanging="360"/>
      </w:pPr>
    </w:lvl>
    <w:lvl w:ilvl="2" w:tplc="04160EAC">
      <w:start w:val="1"/>
      <w:numFmt w:val="decimal"/>
      <w:lvlText w:val="%3)"/>
      <w:lvlJc w:val="left"/>
      <w:pPr>
        <w:ind w:left="1020" w:hanging="360"/>
      </w:pPr>
    </w:lvl>
    <w:lvl w:ilvl="3" w:tplc="4BBCC586">
      <w:start w:val="1"/>
      <w:numFmt w:val="decimal"/>
      <w:lvlText w:val="%4)"/>
      <w:lvlJc w:val="left"/>
      <w:pPr>
        <w:ind w:left="1020" w:hanging="360"/>
      </w:pPr>
    </w:lvl>
    <w:lvl w:ilvl="4" w:tplc="4DA41DF4">
      <w:start w:val="1"/>
      <w:numFmt w:val="decimal"/>
      <w:lvlText w:val="%5)"/>
      <w:lvlJc w:val="left"/>
      <w:pPr>
        <w:ind w:left="1020" w:hanging="360"/>
      </w:pPr>
    </w:lvl>
    <w:lvl w:ilvl="5" w:tplc="99E2F732">
      <w:start w:val="1"/>
      <w:numFmt w:val="decimal"/>
      <w:lvlText w:val="%6)"/>
      <w:lvlJc w:val="left"/>
      <w:pPr>
        <w:ind w:left="1020" w:hanging="360"/>
      </w:pPr>
    </w:lvl>
    <w:lvl w:ilvl="6" w:tplc="C8760940">
      <w:start w:val="1"/>
      <w:numFmt w:val="decimal"/>
      <w:lvlText w:val="%7)"/>
      <w:lvlJc w:val="left"/>
      <w:pPr>
        <w:ind w:left="1020" w:hanging="360"/>
      </w:pPr>
    </w:lvl>
    <w:lvl w:ilvl="7" w:tplc="55C4D356">
      <w:start w:val="1"/>
      <w:numFmt w:val="decimal"/>
      <w:lvlText w:val="%8)"/>
      <w:lvlJc w:val="left"/>
      <w:pPr>
        <w:ind w:left="1020" w:hanging="360"/>
      </w:pPr>
    </w:lvl>
    <w:lvl w:ilvl="8" w:tplc="49022576">
      <w:start w:val="1"/>
      <w:numFmt w:val="decimal"/>
      <w:lvlText w:val="%9)"/>
      <w:lvlJc w:val="left"/>
      <w:pPr>
        <w:ind w:left="1020" w:hanging="360"/>
      </w:pPr>
    </w:lvl>
  </w:abstractNum>
  <w:abstractNum w:abstractNumId="35" w15:restartNumberingAfterBreak="0">
    <w:nsid w:val="776B1508"/>
    <w:multiLevelType w:val="multilevel"/>
    <w:tmpl w:val="BA98D1B2"/>
    <w:lvl w:ilvl="0">
      <w:start w:val="1"/>
      <w:numFmt w:val="decimal"/>
      <w:lvlText w:val="%1)"/>
      <w:lvlJc w:val="left"/>
      <w:pPr>
        <w:ind w:left="227" w:hanging="227"/>
      </w:pPr>
      <w:rPr>
        <w:rFonts w:hint="default"/>
        <w:b w:val="0"/>
        <w:bCs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lowerLetter"/>
      <w:lvlText w:val="%4)"/>
      <w:lvlJc w:val="left"/>
      <w:pPr>
        <w:ind w:left="587" w:hanging="360"/>
      </w:p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6" w15:restartNumberingAfterBreak="0">
    <w:nsid w:val="7EEE3FED"/>
    <w:multiLevelType w:val="multilevel"/>
    <w:tmpl w:val="33B03762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num w:numId="1" w16cid:durableId="729809485">
    <w:abstractNumId w:val="7"/>
  </w:num>
  <w:num w:numId="2" w16cid:durableId="1154755481">
    <w:abstractNumId w:val="36"/>
  </w:num>
  <w:num w:numId="3" w16cid:durableId="384917702">
    <w:abstractNumId w:val="17"/>
  </w:num>
  <w:num w:numId="4" w16cid:durableId="736898481">
    <w:abstractNumId w:val="9"/>
  </w:num>
  <w:num w:numId="5" w16cid:durableId="968709657">
    <w:abstractNumId w:val="5"/>
  </w:num>
  <w:num w:numId="6" w16cid:durableId="2097899347">
    <w:abstractNumId w:val="16"/>
  </w:num>
  <w:num w:numId="7" w16cid:durableId="1460344482">
    <w:abstractNumId w:val="28"/>
  </w:num>
  <w:num w:numId="8" w16cid:durableId="514924303">
    <w:abstractNumId w:val="24"/>
  </w:num>
  <w:num w:numId="9" w16cid:durableId="1664701406">
    <w:abstractNumId w:val="35"/>
  </w:num>
  <w:num w:numId="10" w16cid:durableId="1322856472">
    <w:abstractNumId w:val="8"/>
  </w:num>
  <w:num w:numId="11" w16cid:durableId="1944654914">
    <w:abstractNumId w:val="31"/>
  </w:num>
  <w:num w:numId="12" w16cid:durableId="761684301">
    <w:abstractNumId w:val="30"/>
  </w:num>
  <w:num w:numId="13" w16cid:durableId="1172526295">
    <w:abstractNumId w:val="10"/>
  </w:num>
  <w:num w:numId="14" w16cid:durableId="706442982">
    <w:abstractNumId w:val="25"/>
  </w:num>
  <w:num w:numId="15" w16cid:durableId="1377848703">
    <w:abstractNumId w:val="15"/>
  </w:num>
  <w:num w:numId="16" w16cid:durableId="788553572">
    <w:abstractNumId w:val="13"/>
  </w:num>
  <w:num w:numId="17" w16cid:durableId="1223327310">
    <w:abstractNumId w:val="32"/>
  </w:num>
  <w:num w:numId="18" w16cid:durableId="218909302">
    <w:abstractNumId w:val="20"/>
  </w:num>
  <w:num w:numId="19" w16cid:durableId="75445510">
    <w:abstractNumId w:val="22"/>
  </w:num>
  <w:num w:numId="20" w16cid:durableId="986977112">
    <w:abstractNumId w:val="18"/>
  </w:num>
  <w:num w:numId="21" w16cid:durableId="281234746">
    <w:abstractNumId w:val="29"/>
  </w:num>
  <w:num w:numId="22" w16cid:durableId="75981148">
    <w:abstractNumId w:val="14"/>
  </w:num>
  <w:num w:numId="23" w16cid:durableId="296684128">
    <w:abstractNumId w:val="4"/>
  </w:num>
  <w:num w:numId="24" w16cid:durableId="663316121">
    <w:abstractNumId w:val="33"/>
  </w:num>
  <w:num w:numId="25" w16cid:durableId="1566602082">
    <w:abstractNumId w:val="3"/>
  </w:num>
  <w:num w:numId="26" w16cid:durableId="360865141">
    <w:abstractNumId w:val="23"/>
  </w:num>
  <w:num w:numId="27" w16cid:durableId="1905330609">
    <w:abstractNumId w:val="6"/>
  </w:num>
  <w:num w:numId="28" w16cid:durableId="49421281">
    <w:abstractNumId w:val="12"/>
  </w:num>
  <w:num w:numId="29" w16cid:durableId="1749381441">
    <w:abstractNumId w:val="21"/>
  </w:num>
  <w:num w:numId="30" w16cid:durableId="410203569">
    <w:abstractNumId w:val="1"/>
  </w:num>
  <w:num w:numId="31" w16cid:durableId="1526871681">
    <w:abstractNumId w:val="19"/>
  </w:num>
  <w:num w:numId="32" w16cid:durableId="401636831">
    <w:abstractNumId w:val="27"/>
  </w:num>
  <w:num w:numId="33" w16cid:durableId="1255283709">
    <w:abstractNumId w:val="2"/>
  </w:num>
  <w:num w:numId="34" w16cid:durableId="1173573129">
    <w:abstractNumId w:val="0"/>
  </w:num>
  <w:num w:numId="35" w16cid:durableId="1014189814">
    <w:abstractNumId w:val="11"/>
  </w:num>
  <w:num w:numId="36" w16cid:durableId="221446193">
    <w:abstractNumId w:val="26"/>
  </w:num>
  <w:num w:numId="37" w16cid:durableId="1194197052">
    <w:abstractNumId w:val="3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tzA3MTMxMjIwNTdX0lEKTi0uzszPAykwrQUAC4RsQywAAAA="/>
    <w:docVar w:name="DMDocumentId" w:val="EMEA_DMS!404598379.1"/>
    <w:docVar w:name="DMDocumentLibraryName" w:val="EMEA_DMS"/>
    <w:docVar w:name="DMReference" w:val="404598379-v2\EMEA_DMS"/>
  </w:docVars>
  <w:rsids>
    <w:rsidRoot w:val="00971D9B"/>
    <w:rsid w:val="00000263"/>
    <w:rsid w:val="00001130"/>
    <w:rsid w:val="000042CB"/>
    <w:rsid w:val="000055FB"/>
    <w:rsid w:val="00006229"/>
    <w:rsid w:val="00010F82"/>
    <w:rsid w:val="00011A01"/>
    <w:rsid w:val="000125AC"/>
    <w:rsid w:val="000146E4"/>
    <w:rsid w:val="000179EB"/>
    <w:rsid w:val="00024FC0"/>
    <w:rsid w:val="000252C9"/>
    <w:rsid w:val="000263EA"/>
    <w:rsid w:val="00027481"/>
    <w:rsid w:val="0003037D"/>
    <w:rsid w:val="00031A62"/>
    <w:rsid w:val="000327E8"/>
    <w:rsid w:val="00032EC5"/>
    <w:rsid w:val="0003629C"/>
    <w:rsid w:val="00037106"/>
    <w:rsid w:val="00037CFA"/>
    <w:rsid w:val="00046005"/>
    <w:rsid w:val="000467BB"/>
    <w:rsid w:val="00057A87"/>
    <w:rsid w:val="00060DB6"/>
    <w:rsid w:val="000613DE"/>
    <w:rsid w:val="000640CC"/>
    <w:rsid w:val="00065DBA"/>
    <w:rsid w:val="0006689A"/>
    <w:rsid w:val="00070AD8"/>
    <w:rsid w:val="000745BD"/>
    <w:rsid w:val="000821A5"/>
    <w:rsid w:val="00085755"/>
    <w:rsid w:val="00097E02"/>
    <w:rsid w:val="000A0CB0"/>
    <w:rsid w:val="000A48CA"/>
    <w:rsid w:val="000A5B7B"/>
    <w:rsid w:val="000B0278"/>
    <w:rsid w:val="000B43A1"/>
    <w:rsid w:val="000B5F9E"/>
    <w:rsid w:val="000B6367"/>
    <w:rsid w:val="000C1D61"/>
    <w:rsid w:val="000C3B4D"/>
    <w:rsid w:val="000C6C35"/>
    <w:rsid w:val="000D0E52"/>
    <w:rsid w:val="000D46A9"/>
    <w:rsid w:val="000D5DBF"/>
    <w:rsid w:val="000E77BD"/>
    <w:rsid w:val="000E79F6"/>
    <w:rsid w:val="000F303C"/>
    <w:rsid w:val="000F39D8"/>
    <w:rsid w:val="000F3CFF"/>
    <w:rsid w:val="000F50AA"/>
    <w:rsid w:val="000F77EF"/>
    <w:rsid w:val="000F799A"/>
    <w:rsid w:val="00100017"/>
    <w:rsid w:val="00101076"/>
    <w:rsid w:val="0010159E"/>
    <w:rsid w:val="0010321A"/>
    <w:rsid w:val="00104100"/>
    <w:rsid w:val="00104437"/>
    <w:rsid w:val="00104C31"/>
    <w:rsid w:val="001052A0"/>
    <w:rsid w:val="00110032"/>
    <w:rsid w:val="00110053"/>
    <w:rsid w:val="0011008A"/>
    <w:rsid w:val="0011136D"/>
    <w:rsid w:val="0011343A"/>
    <w:rsid w:val="0011386C"/>
    <w:rsid w:val="00121A99"/>
    <w:rsid w:val="0012493A"/>
    <w:rsid w:val="00127F97"/>
    <w:rsid w:val="00130E0A"/>
    <w:rsid w:val="00132EAC"/>
    <w:rsid w:val="001343CF"/>
    <w:rsid w:val="00137C96"/>
    <w:rsid w:val="0014213C"/>
    <w:rsid w:val="001430A2"/>
    <w:rsid w:val="001439BA"/>
    <w:rsid w:val="0014576A"/>
    <w:rsid w:val="00145E35"/>
    <w:rsid w:val="001506DF"/>
    <w:rsid w:val="001536CC"/>
    <w:rsid w:val="00154272"/>
    <w:rsid w:val="00154788"/>
    <w:rsid w:val="00154A12"/>
    <w:rsid w:val="00156FB5"/>
    <w:rsid w:val="0015715D"/>
    <w:rsid w:val="00157D9D"/>
    <w:rsid w:val="00165B47"/>
    <w:rsid w:val="00165B8E"/>
    <w:rsid w:val="001739CF"/>
    <w:rsid w:val="0017420F"/>
    <w:rsid w:val="001743F0"/>
    <w:rsid w:val="001746F7"/>
    <w:rsid w:val="001777A2"/>
    <w:rsid w:val="001838C7"/>
    <w:rsid w:val="0018605E"/>
    <w:rsid w:val="00193E7F"/>
    <w:rsid w:val="00195EAC"/>
    <w:rsid w:val="001A1CBF"/>
    <w:rsid w:val="001A2BCE"/>
    <w:rsid w:val="001A5F6A"/>
    <w:rsid w:val="001B6A3F"/>
    <w:rsid w:val="001B7CF8"/>
    <w:rsid w:val="001B7F87"/>
    <w:rsid w:val="001C30BB"/>
    <w:rsid w:val="001C3CA1"/>
    <w:rsid w:val="001C5F00"/>
    <w:rsid w:val="001D120F"/>
    <w:rsid w:val="001D662E"/>
    <w:rsid w:val="001D793D"/>
    <w:rsid w:val="001E0C76"/>
    <w:rsid w:val="001E0CAD"/>
    <w:rsid w:val="001E2DB1"/>
    <w:rsid w:val="001E47C7"/>
    <w:rsid w:val="001E6CE7"/>
    <w:rsid w:val="001E72DB"/>
    <w:rsid w:val="0020079E"/>
    <w:rsid w:val="00201331"/>
    <w:rsid w:val="00202A04"/>
    <w:rsid w:val="00212B6F"/>
    <w:rsid w:val="002201C7"/>
    <w:rsid w:val="00221F54"/>
    <w:rsid w:val="00226CB5"/>
    <w:rsid w:val="002311E9"/>
    <w:rsid w:val="00231D81"/>
    <w:rsid w:val="00235CBD"/>
    <w:rsid w:val="002401EA"/>
    <w:rsid w:val="0024135B"/>
    <w:rsid w:val="002435D3"/>
    <w:rsid w:val="002441C5"/>
    <w:rsid w:val="00246745"/>
    <w:rsid w:val="00246924"/>
    <w:rsid w:val="0025478C"/>
    <w:rsid w:val="0025656E"/>
    <w:rsid w:val="00257206"/>
    <w:rsid w:val="00263665"/>
    <w:rsid w:val="00267335"/>
    <w:rsid w:val="00267CCC"/>
    <w:rsid w:val="0027252A"/>
    <w:rsid w:val="00273165"/>
    <w:rsid w:val="002732C8"/>
    <w:rsid w:val="00274ECD"/>
    <w:rsid w:val="00277EE5"/>
    <w:rsid w:val="00284757"/>
    <w:rsid w:val="002853AC"/>
    <w:rsid w:val="00291F18"/>
    <w:rsid w:val="00294814"/>
    <w:rsid w:val="00295848"/>
    <w:rsid w:val="002A0765"/>
    <w:rsid w:val="002A09D9"/>
    <w:rsid w:val="002A5BDD"/>
    <w:rsid w:val="002A7B11"/>
    <w:rsid w:val="002B2215"/>
    <w:rsid w:val="002B34A7"/>
    <w:rsid w:val="002B4593"/>
    <w:rsid w:val="002B70E1"/>
    <w:rsid w:val="002C09FA"/>
    <w:rsid w:val="002C2667"/>
    <w:rsid w:val="002C3124"/>
    <w:rsid w:val="002C65CE"/>
    <w:rsid w:val="002C6D94"/>
    <w:rsid w:val="002C76C7"/>
    <w:rsid w:val="002D202A"/>
    <w:rsid w:val="002D297A"/>
    <w:rsid w:val="002D2DC4"/>
    <w:rsid w:val="002D321C"/>
    <w:rsid w:val="002D7823"/>
    <w:rsid w:val="002E1826"/>
    <w:rsid w:val="002F196E"/>
    <w:rsid w:val="002F6D64"/>
    <w:rsid w:val="00301A8E"/>
    <w:rsid w:val="00306B53"/>
    <w:rsid w:val="003108E8"/>
    <w:rsid w:val="0031139A"/>
    <w:rsid w:val="0031189D"/>
    <w:rsid w:val="00314453"/>
    <w:rsid w:val="00333676"/>
    <w:rsid w:val="003342AB"/>
    <w:rsid w:val="00336C2D"/>
    <w:rsid w:val="00340AD8"/>
    <w:rsid w:val="00341183"/>
    <w:rsid w:val="00344227"/>
    <w:rsid w:val="003451D8"/>
    <w:rsid w:val="00345677"/>
    <w:rsid w:val="00352496"/>
    <w:rsid w:val="00361F3B"/>
    <w:rsid w:val="00362BCF"/>
    <w:rsid w:val="00363E18"/>
    <w:rsid w:val="00376787"/>
    <w:rsid w:val="00381374"/>
    <w:rsid w:val="00381937"/>
    <w:rsid w:val="00381A9F"/>
    <w:rsid w:val="00381E4D"/>
    <w:rsid w:val="00382B52"/>
    <w:rsid w:val="00382F66"/>
    <w:rsid w:val="00384545"/>
    <w:rsid w:val="00385E8C"/>
    <w:rsid w:val="00396A50"/>
    <w:rsid w:val="003A20A5"/>
    <w:rsid w:val="003A3E38"/>
    <w:rsid w:val="003A5740"/>
    <w:rsid w:val="003A699F"/>
    <w:rsid w:val="003B3CF5"/>
    <w:rsid w:val="003B467E"/>
    <w:rsid w:val="003B5B5B"/>
    <w:rsid w:val="003C077F"/>
    <w:rsid w:val="003C1F80"/>
    <w:rsid w:val="003C2A12"/>
    <w:rsid w:val="003C346E"/>
    <w:rsid w:val="003C42CC"/>
    <w:rsid w:val="003C51C0"/>
    <w:rsid w:val="003C6619"/>
    <w:rsid w:val="003D1606"/>
    <w:rsid w:val="003D2959"/>
    <w:rsid w:val="003D60C1"/>
    <w:rsid w:val="003D7CFD"/>
    <w:rsid w:val="003E1CE2"/>
    <w:rsid w:val="003E7F52"/>
    <w:rsid w:val="003F5531"/>
    <w:rsid w:val="003F66BF"/>
    <w:rsid w:val="00402DD1"/>
    <w:rsid w:val="0040465B"/>
    <w:rsid w:val="00405059"/>
    <w:rsid w:val="00405AFB"/>
    <w:rsid w:val="00405EB8"/>
    <w:rsid w:val="0041002D"/>
    <w:rsid w:val="004105D9"/>
    <w:rsid w:val="0041345E"/>
    <w:rsid w:val="004136DD"/>
    <w:rsid w:val="00413A53"/>
    <w:rsid w:val="00414073"/>
    <w:rsid w:val="0042013B"/>
    <w:rsid w:val="00422D4D"/>
    <w:rsid w:val="00431229"/>
    <w:rsid w:val="00432394"/>
    <w:rsid w:val="004343AD"/>
    <w:rsid w:val="004369A1"/>
    <w:rsid w:val="00436A95"/>
    <w:rsid w:val="00437B28"/>
    <w:rsid w:val="004500BC"/>
    <w:rsid w:val="00454FFD"/>
    <w:rsid w:val="004554C2"/>
    <w:rsid w:val="00460114"/>
    <w:rsid w:val="00461D18"/>
    <w:rsid w:val="004701FE"/>
    <w:rsid w:val="00471EBA"/>
    <w:rsid w:val="004725AA"/>
    <w:rsid w:val="00472B0F"/>
    <w:rsid w:val="0047413E"/>
    <w:rsid w:val="0048066E"/>
    <w:rsid w:val="0048067F"/>
    <w:rsid w:val="00481EC7"/>
    <w:rsid w:val="00482098"/>
    <w:rsid w:val="004824D8"/>
    <w:rsid w:val="0048640D"/>
    <w:rsid w:val="0049048F"/>
    <w:rsid w:val="00491495"/>
    <w:rsid w:val="0049237F"/>
    <w:rsid w:val="0049310B"/>
    <w:rsid w:val="0049507B"/>
    <w:rsid w:val="004A79E8"/>
    <w:rsid w:val="004B16E6"/>
    <w:rsid w:val="004C4819"/>
    <w:rsid w:val="004C697E"/>
    <w:rsid w:val="004D1919"/>
    <w:rsid w:val="004D1FAC"/>
    <w:rsid w:val="004D7A56"/>
    <w:rsid w:val="004E3993"/>
    <w:rsid w:val="004E61E0"/>
    <w:rsid w:val="004F0748"/>
    <w:rsid w:val="004F44F0"/>
    <w:rsid w:val="004F60CA"/>
    <w:rsid w:val="004F65E6"/>
    <w:rsid w:val="004F7967"/>
    <w:rsid w:val="00500F79"/>
    <w:rsid w:val="00501D31"/>
    <w:rsid w:val="00502399"/>
    <w:rsid w:val="00502A6C"/>
    <w:rsid w:val="005061A3"/>
    <w:rsid w:val="00507208"/>
    <w:rsid w:val="00507EF5"/>
    <w:rsid w:val="00510026"/>
    <w:rsid w:val="00510906"/>
    <w:rsid w:val="00516997"/>
    <w:rsid w:val="00520033"/>
    <w:rsid w:val="00521620"/>
    <w:rsid w:val="00521964"/>
    <w:rsid w:val="005226C0"/>
    <w:rsid w:val="005254FC"/>
    <w:rsid w:val="005335BB"/>
    <w:rsid w:val="0053366B"/>
    <w:rsid w:val="005356A5"/>
    <w:rsid w:val="0053670E"/>
    <w:rsid w:val="00536C47"/>
    <w:rsid w:val="0054171B"/>
    <w:rsid w:val="00547BE3"/>
    <w:rsid w:val="00551B15"/>
    <w:rsid w:val="00551B6C"/>
    <w:rsid w:val="00552674"/>
    <w:rsid w:val="00553D1B"/>
    <w:rsid w:val="00555C07"/>
    <w:rsid w:val="00555F20"/>
    <w:rsid w:val="00557CC3"/>
    <w:rsid w:val="005612B4"/>
    <w:rsid w:val="00563A0E"/>
    <w:rsid w:val="00565C76"/>
    <w:rsid w:val="005665E4"/>
    <w:rsid w:val="00567268"/>
    <w:rsid w:val="00570B23"/>
    <w:rsid w:val="00571ECD"/>
    <w:rsid w:val="00572E12"/>
    <w:rsid w:val="00573D99"/>
    <w:rsid w:val="00574CAC"/>
    <w:rsid w:val="00582F44"/>
    <w:rsid w:val="00584AB3"/>
    <w:rsid w:val="00586699"/>
    <w:rsid w:val="0058740B"/>
    <w:rsid w:val="005A21C5"/>
    <w:rsid w:val="005A38EC"/>
    <w:rsid w:val="005A3FC7"/>
    <w:rsid w:val="005B1A82"/>
    <w:rsid w:val="005B3B41"/>
    <w:rsid w:val="005C144B"/>
    <w:rsid w:val="005C183B"/>
    <w:rsid w:val="005C1950"/>
    <w:rsid w:val="005C1E24"/>
    <w:rsid w:val="005C1EC4"/>
    <w:rsid w:val="005C3A8C"/>
    <w:rsid w:val="005C4C1A"/>
    <w:rsid w:val="005C59CE"/>
    <w:rsid w:val="005D0B02"/>
    <w:rsid w:val="005D61A9"/>
    <w:rsid w:val="005E0501"/>
    <w:rsid w:val="005E3496"/>
    <w:rsid w:val="005E6C5C"/>
    <w:rsid w:val="005F1A9B"/>
    <w:rsid w:val="005F5546"/>
    <w:rsid w:val="005F6AA0"/>
    <w:rsid w:val="0060135D"/>
    <w:rsid w:val="006026D9"/>
    <w:rsid w:val="00603A24"/>
    <w:rsid w:val="006106ED"/>
    <w:rsid w:val="006112E5"/>
    <w:rsid w:val="0061225C"/>
    <w:rsid w:val="00614334"/>
    <w:rsid w:val="0061616F"/>
    <w:rsid w:val="00626814"/>
    <w:rsid w:val="006269DA"/>
    <w:rsid w:val="00626F2A"/>
    <w:rsid w:val="00627CA3"/>
    <w:rsid w:val="00640230"/>
    <w:rsid w:val="006445AF"/>
    <w:rsid w:val="00644898"/>
    <w:rsid w:val="0064522A"/>
    <w:rsid w:val="0065070D"/>
    <w:rsid w:val="00652B87"/>
    <w:rsid w:val="006545A7"/>
    <w:rsid w:val="00655BB2"/>
    <w:rsid w:val="006573F6"/>
    <w:rsid w:val="00657DCA"/>
    <w:rsid w:val="006601DA"/>
    <w:rsid w:val="0066318D"/>
    <w:rsid w:val="0066408B"/>
    <w:rsid w:val="00665581"/>
    <w:rsid w:val="006710D9"/>
    <w:rsid w:val="00672A4C"/>
    <w:rsid w:val="00672EC3"/>
    <w:rsid w:val="00674A98"/>
    <w:rsid w:val="0068350F"/>
    <w:rsid w:val="00684593"/>
    <w:rsid w:val="0069017F"/>
    <w:rsid w:val="00691ED4"/>
    <w:rsid w:val="00692362"/>
    <w:rsid w:val="00694735"/>
    <w:rsid w:val="00697073"/>
    <w:rsid w:val="006A331D"/>
    <w:rsid w:val="006A7391"/>
    <w:rsid w:val="006B4A15"/>
    <w:rsid w:val="006B5FE2"/>
    <w:rsid w:val="006B7D75"/>
    <w:rsid w:val="006C0DD7"/>
    <w:rsid w:val="006C3A6F"/>
    <w:rsid w:val="006C7772"/>
    <w:rsid w:val="006D6414"/>
    <w:rsid w:val="006D77CF"/>
    <w:rsid w:val="006F2A92"/>
    <w:rsid w:val="006F2BA2"/>
    <w:rsid w:val="006F3D5B"/>
    <w:rsid w:val="006F4868"/>
    <w:rsid w:val="006F6DCE"/>
    <w:rsid w:val="00705EF6"/>
    <w:rsid w:val="00706514"/>
    <w:rsid w:val="00707B3B"/>
    <w:rsid w:val="007114B8"/>
    <w:rsid w:val="00711FFE"/>
    <w:rsid w:val="00713DBE"/>
    <w:rsid w:val="00717D49"/>
    <w:rsid w:val="0072071B"/>
    <w:rsid w:val="007213B2"/>
    <w:rsid w:val="00722124"/>
    <w:rsid w:val="007232E5"/>
    <w:rsid w:val="00725C50"/>
    <w:rsid w:val="0072612A"/>
    <w:rsid w:val="00727A11"/>
    <w:rsid w:val="00730BF0"/>
    <w:rsid w:val="00733DD6"/>
    <w:rsid w:val="00735C7E"/>
    <w:rsid w:val="0074268F"/>
    <w:rsid w:val="0074396B"/>
    <w:rsid w:val="00746EAC"/>
    <w:rsid w:val="00747DBB"/>
    <w:rsid w:val="00750FCE"/>
    <w:rsid w:val="00757AF5"/>
    <w:rsid w:val="0076048F"/>
    <w:rsid w:val="007608F2"/>
    <w:rsid w:val="00761FDD"/>
    <w:rsid w:val="00763F41"/>
    <w:rsid w:val="00764389"/>
    <w:rsid w:val="007670B5"/>
    <w:rsid w:val="00770458"/>
    <w:rsid w:val="00770FE9"/>
    <w:rsid w:val="00772829"/>
    <w:rsid w:val="007737FC"/>
    <w:rsid w:val="007750BA"/>
    <w:rsid w:val="00776516"/>
    <w:rsid w:val="00777074"/>
    <w:rsid w:val="007773E1"/>
    <w:rsid w:val="00780C9B"/>
    <w:rsid w:val="00781AD4"/>
    <w:rsid w:val="0078614B"/>
    <w:rsid w:val="00790801"/>
    <w:rsid w:val="007939F4"/>
    <w:rsid w:val="00793B0E"/>
    <w:rsid w:val="00795038"/>
    <w:rsid w:val="00795DFA"/>
    <w:rsid w:val="007A030B"/>
    <w:rsid w:val="007A387B"/>
    <w:rsid w:val="007A411E"/>
    <w:rsid w:val="007A6A37"/>
    <w:rsid w:val="007B1183"/>
    <w:rsid w:val="007B2050"/>
    <w:rsid w:val="007B5434"/>
    <w:rsid w:val="007B5A94"/>
    <w:rsid w:val="007B5B0A"/>
    <w:rsid w:val="007B7B39"/>
    <w:rsid w:val="007C09C3"/>
    <w:rsid w:val="007C0D63"/>
    <w:rsid w:val="007C0E9C"/>
    <w:rsid w:val="007C32D0"/>
    <w:rsid w:val="007C53DF"/>
    <w:rsid w:val="007C5755"/>
    <w:rsid w:val="007C5ED8"/>
    <w:rsid w:val="007D3D58"/>
    <w:rsid w:val="007D4346"/>
    <w:rsid w:val="007D497E"/>
    <w:rsid w:val="007D49C5"/>
    <w:rsid w:val="007D5115"/>
    <w:rsid w:val="007E16D6"/>
    <w:rsid w:val="007E1DA8"/>
    <w:rsid w:val="007E2D4B"/>
    <w:rsid w:val="007E62DE"/>
    <w:rsid w:val="007F0BB4"/>
    <w:rsid w:val="007F23A7"/>
    <w:rsid w:val="007F3ACC"/>
    <w:rsid w:val="00807978"/>
    <w:rsid w:val="0081296A"/>
    <w:rsid w:val="00812E6A"/>
    <w:rsid w:val="00814F17"/>
    <w:rsid w:val="00821E0C"/>
    <w:rsid w:val="00822AED"/>
    <w:rsid w:val="00823F82"/>
    <w:rsid w:val="0082462E"/>
    <w:rsid w:val="00827698"/>
    <w:rsid w:val="00836318"/>
    <w:rsid w:val="008363E1"/>
    <w:rsid w:val="00837403"/>
    <w:rsid w:val="00847ACF"/>
    <w:rsid w:val="00852B9E"/>
    <w:rsid w:val="0085415B"/>
    <w:rsid w:val="00857A0A"/>
    <w:rsid w:val="00860348"/>
    <w:rsid w:val="008615AB"/>
    <w:rsid w:val="0086351D"/>
    <w:rsid w:val="008648FE"/>
    <w:rsid w:val="008715DB"/>
    <w:rsid w:val="00873A12"/>
    <w:rsid w:val="0088078B"/>
    <w:rsid w:val="008819F6"/>
    <w:rsid w:val="00883919"/>
    <w:rsid w:val="00883D2F"/>
    <w:rsid w:val="00883F59"/>
    <w:rsid w:val="00891C04"/>
    <w:rsid w:val="00893D06"/>
    <w:rsid w:val="00897076"/>
    <w:rsid w:val="008A0E08"/>
    <w:rsid w:val="008A21B6"/>
    <w:rsid w:val="008A462F"/>
    <w:rsid w:val="008B2E89"/>
    <w:rsid w:val="008C3604"/>
    <w:rsid w:val="008C4897"/>
    <w:rsid w:val="008C4B9A"/>
    <w:rsid w:val="008D119F"/>
    <w:rsid w:val="008D4748"/>
    <w:rsid w:val="008D5659"/>
    <w:rsid w:val="008D59D5"/>
    <w:rsid w:val="008D5EA8"/>
    <w:rsid w:val="008E0E5A"/>
    <w:rsid w:val="008E658D"/>
    <w:rsid w:val="008F4783"/>
    <w:rsid w:val="008F6A3E"/>
    <w:rsid w:val="008F73E1"/>
    <w:rsid w:val="008F7EFD"/>
    <w:rsid w:val="009009AA"/>
    <w:rsid w:val="009015D8"/>
    <w:rsid w:val="00901846"/>
    <w:rsid w:val="00902BD7"/>
    <w:rsid w:val="00906AAB"/>
    <w:rsid w:val="009106ED"/>
    <w:rsid w:val="009107DA"/>
    <w:rsid w:val="00910FB3"/>
    <w:rsid w:val="00911E98"/>
    <w:rsid w:val="009130B6"/>
    <w:rsid w:val="00916446"/>
    <w:rsid w:val="009248AB"/>
    <w:rsid w:val="0092496E"/>
    <w:rsid w:val="009267D3"/>
    <w:rsid w:val="00926E25"/>
    <w:rsid w:val="0093076E"/>
    <w:rsid w:val="0093291C"/>
    <w:rsid w:val="009330F0"/>
    <w:rsid w:val="00934B49"/>
    <w:rsid w:val="00945AF5"/>
    <w:rsid w:val="00947BD1"/>
    <w:rsid w:val="0095042B"/>
    <w:rsid w:val="009510A3"/>
    <w:rsid w:val="009518FB"/>
    <w:rsid w:val="00951F22"/>
    <w:rsid w:val="009549CC"/>
    <w:rsid w:val="00955703"/>
    <w:rsid w:val="00957A9E"/>
    <w:rsid w:val="00960E9C"/>
    <w:rsid w:val="00963EF5"/>
    <w:rsid w:val="00964CBE"/>
    <w:rsid w:val="00971C15"/>
    <w:rsid w:val="00971D9B"/>
    <w:rsid w:val="00974E59"/>
    <w:rsid w:val="009757A3"/>
    <w:rsid w:val="00982C02"/>
    <w:rsid w:val="00984E77"/>
    <w:rsid w:val="00985036"/>
    <w:rsid w:val="00985217"/>
    <w:rsid w:val="00985537"/>
    <w:rsid w:val="00987AAE"/>
    <w:rsid w:val="00990DD7"/>
    <w:rsid w:val="00991213"/>
    <w:rsid w:val="00994D6D"/>
    <w:rsid w:val="00995533"/>
    <w:rsid w:val="00996A02"/>
    <w:rsid w:val="009A44A0"/>
    <w:rsid w:val="009A691A"/>
    <w:rsid w:val="009A7501"/>
    <w:rsid w:val="009B1961"/>
    <w:rsid w:val="009B5979"/>
    <w:rsid w:val="009B63BC"/>
    <w:rsid w:val="009C03E2"/>
    <w:rsid w:val="009C0C3D"/>
    <w:rsid w:val="009C2AEB"/>
    <w:rsid w:val="009C2D7D"/>
    <w:rsid w:val="009C46FB"/>
    <w:rsid w:val="009C652E"/>
    <w:rsid w:val="009C6984"/>
    <w:rsid w:val="009D272B"/>
    <w:rsid w:val="009D3EF2"/>
    <w:rsid w:val="009D696F"/>
    <w:rsid w:val="009E1F23"/>
    <w:rsid w:val="009E2E8F"/>
    <w:rsid w:val="009E35E9"/>
    <w:rsid w:val="009E783D"/>
    <w:rsid w:val="009E78CC"/>
    <w:rsid w:val="009F61E7"/>
    <w:rsid w:val="00A01687"/>
    <w:rsid w:val="00A01999"/>
    <w:rsid w:val="00A0275A"/>
    <w:rsid w:val="00A109DC"/>
    <w:rsid w:val="00A10C1B"/>
    <w:rsid w:val="00A11A11"/>
    <w:rsid w:val="00A1495F"/>
    <w:rsid w:val="00A16328"/>
    <w:rsid w:val="00A21206"/>
    <w:rsid w:val="00A214C5"/>
    <w:rsid w:val="00A25D8E"/>
    <w:rsid w:val="00A27DE2"/>
    <w:rsid w:val="00A319C5"/>
    <w:rsid w:val="00A327CF"/>
    <w:rsid w:val="00A37960"/>
    <w:rsid w:val="00A41A84"/>
    <w:rsid w:val="00A427E1"/>
    <w:rsid w:val="00A46898"/>
    <w:rsid w:val="00A504E7"/>
    <w:rsid w:val="00A52F53"/>
    <w:rsid w:val="00A554F6"/>
    <w:rsid w:val="00A61087"/>
    <w:rsid w:val="00A64880"/>
    <w:rsid w:val="00A70DDF"/>
    <w:rsid w:val="00A73DE7"/>
    <w:rsid w:val="00A75FB2"/>
    <w:rsid w:val="00A7687C"/>
    <w:rsid w:val="00A817EC"/>
    <w:rsid w:val="00A86450"/>
    <w:rsid w:val="00A900FD"/>
    <w:rsid w:val="00AA409E"/>
    <w:rsid w:val="00AB1C04"/>
    <w:rsid w:val="00AB3A0B"/>
    <w:rsid w:val="00AB461F"/>
    <w:rsid w:val="00AB5CC9"/>
    <w:rsid w:val="00AC4E32"/>
    <w:rsid w:val="00AC58AE"/>
    <w:rsid w:val="00AC6E9D"/>
    <w:rsid w:val="00AD571F"/>
    <w:rsid w:val="00AD590B"/>
    <w:rsid w:val="00AD7A41"/>
    <w:rsid w:val="00AE056C"/>
    <w:rsid w:val="00AE34A1"/>
    <w:rsid w:val="00AE3AF7"/>
    <w:rsid w:val="00AE58B2"/>
    <w:rsid w:val="00AF19B4"/>
    <w:rsid w:val="00AF7571"/>
    <w:rsid w:val="00B033C8"/>
    <w:rsid w:val="00B05A9E"/>
    <w:rsid w:val="00B1223A"/>
    <w:rsid w:val="00B128D8"/>
    <w:rsid w:val="00B20109"/>
    <w:rsid w:val="00B21EAF"/>
    <w:rsid w:val="00B24347"/>
    <w:rsid w:val="00B32649"/>
    <w:rsid w:val="00B345C9"/>
    <w:rsid w:val="00B34B40"/>
    <w:rsid w:val="00B36A90"/>
    <w:rsid w:val="00B36D5B"/>
    <w:rsid w:val="00B4095C"/>
    <w:rsid w:val="00B419F9"/>
    <w:rsid w:val="00B4594A"/>
    <w:rsid w:val="00B5412E"/>
    <w:rsid w:val="00B549A1"/>
    <w:rsid w:val="00B557A7"/>
    <w:rsid w:val="00B576F3"/>
    <w:rsid w:val="00B61E89"/>
    <w:rsid w:val="00B621ED"/>
    <w:rsid w:val="00B62522"/>
    <w:rsid w:val="00B65FB5"/>
    <w:rsid w:val="00B66537"/>
    <w:rsid w:val="00B7056B"/>
    <w:rsid w:val="00B73A19"/>
    <w:rsid w:val="00B74973"/>
    <w:rsid w:val="00B94D40"/>
    <w:rsid w:val="00B95DBC"/>
    <w:rsid w:val="00BA117B"/>
    <w:rsid w:val="00BA2262"/>
    <w:rsid w:val="00BA4C12"/>
    <w:rsid w:val="00BA5E23"/>
    <w:rsid w:val="00BA6566"/>
    <w:rsid w:val="00BB0059"/>
    <w:rsid w:val="00BB42DC"/>
    <w:rsid w:val="00BC15BC"/>
    <w:rsid w:val="00BC26E2"/>
    <w:rsid w:val="00BC393E"/>
    <w:rsid w:val="00BC4089"/>
    <w:rsid w:val="00BC6D9A"/>
    <w:rsid w:val="00BD1BA7"/>
    <w:rsid w:val="00BE5CDA"/>
    <w:rsid w:val="00BE610A"/>
    <w:rsid w:val="00BF0632"/>
    <w:rsid w:val="00BF4172"/>
    <w:rsid w:val="00BF4564"/>
    <w:rsid w:val="00C009EC"/>
    <w:rsid w:val="00C0353C"/>
    <w:rsid w:val="00C05FC8"/>
    <w:rsid w:val="00C06F5B"/>
    <w:rsid w:val="00C16698"/>
    <w:rsid w:val="00C22001"/>
    <w:rsid w:val="00C22987"/>
    <w:rsid w:val="00C24014"/>
    <w:rsid w:val="00C2450A"/>
    <w:rsid w:val="00C26B27"/>
    <w:rsid w:val="00C2760B"/>
    <w:rsid w:val="00C31C55"/>
    <w:rsid w:val="00C40AD4"/>
    <w:rsid w:val="00C41232"/>
    <w:rsid w:val="00C437F1"/>
    <w:rsid w:val="00C43BFC"/>
    <w:rsid w:val="00C445BF"/>
    <w:rsid w:val="00C45A45"/>
    <w:rsid w:val="00C469C9"/>
    <w:rsid w:val="00C472DF"/>
    <w:rsid w:val="00C47399"/>
    <w:rsid w:val="00C50733"/>
    <w:rsid w:val="00C55AB2"/>
    <w:rsid w:val="00C61692"/>
    <w:rsid w:val="00C62C88"/>
    <w:rsid w:val="00C649BB"/>
    <w:rsid w:val="00C70B44"/>
    <w:rsid w:val="00C71551"/>
    <w:rsid w:val="00C71C78"/>
    <w:rsid w:val="00C74F28"/>
    <w:rsid w:val="00C7578F"/>
    <w:rsid w:val="00C75EE6"/>
    <w:rsid w:val="00C77D0F"/>
    <w:rsid w:val="00C77F1F"/>
    <w:rsid w:val="00C8656E"/>
    <w:rsid w:val="00C87B2A"/>
    <w:rsid w:val="00C90BEA"/>
    <w:rsid w:val="00C95719"/>
    <w:rsid w:val="00CA1D10"/>
    <w:rsid w:val="00CA2330"/>
    <w:rsid w:val="00CA2C66"/>
    <w:rsid w:val="00CA60B9"/>
    <w:rsid w:val="00CA619A"/>
    <w:rsid w:val="00CA677B"/>
    <w:rsid w:val="00CA6F07"/>
    <w:rsid w:val="00CB098B"/>
    <w:rsid w:val="00CB16D3"/>
    <w:rsid w:val="00CB171E"/>
    <w:rsid w:val="00CB5CF8"/>
    <w:rsid w:val="00CB6912"/>
    <w:rsid w:val="00CC29D9"/>
    <w:rsid w:val="00CC2D66"/>
    <w:rsid w:val="00CC313E"/>
    <w:rsid w:val="00CC47D5"/>
    <w:rsid w:val="00CC5690"/>
    <w:rsid w:val="00CC6529"/>
    <w:rsid w:val="00CD14E6"/>
    <w:rsid w:val="00CD4A47"/>
    <w:rsid w:val="00CD60CD"/>
    <w:rsid w:val="00CD735D"/>
    <w:rsid w:val="00CE3BDE"/>
    <w:rsid w:val="00CF046A"/>
    <w:rsid w:val="00CF0B86"/>
    <w:rsid w:val="00CF0C0F"/>
    <w:rsid w:val="00CF1574"/>
    <w:rsid w:val="00CF3431"/>
    <w:rsid w:val="00CF560C"/>
    <w:rsid w:val="00D046F9"/>
    <w:rsid w:val="00D05D69"/>
    <w:rsid w:val="00D118E2"/>
    <w:rsid w:val="00D12848"/>
    <w:rsid w:val="00D14655"/>
    <w:rsid w:val="00D16A35"/>
    <w:rsid w:val="00D17AD3"/>
    <w:rsid w:val="00D2121C"/>
    <w:rsid w:val="00D26ACB"/>
    <w:rsid w:val="00D275F1"/>
    <w:rsid w:val="00D30C8B"/>
    <w:rsid w:val="00D340B2"/>
    <w:rsid w:val="00D35D9E"/>
    <w:rsid w:val="00D36DFB"/>
    <w:rsid w:val="00D36F79"/>
    <w:rsid w:val="00D37D3D"/>
    <w:rsid w:val="00D4296F"/>
    <w:rsid w:val="00D451F1"/>
    <w:rsid w:val="00D51394"/>
    <w:rsid w:val="00D5370A"/>
    <w:rsid w:val="00D55BEF"/>
    <w:rsid w:val="00D567C1"/>
    <w:rsid w:val="00D63815"/>
    <w:rsid w:val="00D639E9"/>
    <w:rsid w:val="00D64C2D"/>
    <w:rsid w:val="00D70F8A"/>
    <w:rsid w:val="00D719E5"/>
    <w:rsid w:val="00D7358A"/>
    <w:rsid w:val="00D74864"/>
    <w:rsid w:val="00D74BBF"/>
    <w:rsid w:val="00D7564E"/>
    <w:rsid w:val="00D77F63"/>
    <w:rsid w:val="00D810F0"/>
    <w:rsid w:val="00D85BB9"/>
    <w:rsid w:val="00D909FE"/>
    <w:rsid w:val="00D90D29"/>
    <w:rsid w:val="00D91C5B"/>
    <w:rsid w:val="00D95953"/>
    <w:rsid w:val="00D96AB7"/>
    <w:rsid w:val="00D96C40"/>
    <w:rsid w:val="00D973B6"/>
    <w:rsid w:val="00DA1041"/>
    <w:rsid w:val="00DA5AF6"/>
    <w:rsid w:val="00DA78E2"/>
    <w:rsid w:val="00DB2809"/>
    <w:rsid w:val="00DB4756"/>
    <w:rsid w:val="00DB5B9C"/>
    <w:rsid w:val="00DB62A6"/>
    <w:rsid w:val="00DC1BB7"/>
    <w:rsid w:val="00DC5CFF"/>
    <w:rsid w:val="00DD0ED2"/>
    <w:rsid w:val="00DD1AA4"/>
    <w:rsid w:val="00DD2250"/>
    <w:rsid w:val="00DD459E"/>
    <w:rsid w:val="00DD575A"/>
    <w:rsid w:val="00DE1402"/>
    <w:rsid w:val="00DE2B35"/>
    <w:rsid w:val="00DE5F0E"/>
    <w:rsid w:val="00DE6208"/>
    <w:rsid w:val="00DE7761"/>
    <w:rsid w:val="00DE7BF2"/>
    <w:rsid w:val="00DF3C0B"/>
    <w:rsid w:val="00DF661F"/>
    <w:rsid w:val="00DF79F6"/>
    <w:rsid w:val="00E019BE"/>
    <w:rsid w:val="00E01CCD"/>
    <w:rsid w:val="00E07632"/>
    <w:rsid w:val="00E10E03"/>
    <w:rsid w:val="00E1151B"/>
    <w:rsid w:val="00E20941"/>
    <w:rsid w:val="00E209D2"/>
    <w:rsid w:val="00E21754"/>
    <w:rsid w:val="00E302B5"/>
    <w:rsid w:val="00E41982"/>
    <w:rsid w:val="00E44AE0"/>
    <w:rsid w:val="00E4542D"/>
    <w:rsid w:val="00E5155B"/>
    <w:rsid w:val="00E5171A"/>
    <w:rsid w:val="00E64826"/>
    <w:rsid w:val="00E6722B"/>
    <w:rsid w:val="00E67ABB"/>
    <w:rsid w:val="00E72C35"/>
    <w:rsid w:val="00E83968"/>
    <w:rsid w:val="00E845E0"/>
    <w:rsid w:val="00E871E2"/>
    <w:rsid w:val="00E90D4A"/>
    <w:rsid w:val="00E91A3A"/>
    <w:rsid w:val="00E95808"/>
    <w:rsid w:val="00E96108"/>
    <w:rsid w:val="00E97FF4"/>
    <w:rsid w:val="00EA06EB"/>
    <w:rsid w:val="00EA1B2F"/>
    <w:rsid w:val="00EA2D63"/>
    <w:rsid w:val="00EA395C"/>
    <w:rsid w:val="00EB2480"/>
    <w:rsid w:val="00EB5044"/>
    <w:rsid w:val="00EB7C67"/>
    <w:rsid w:val="00EC24FE"/>
    <w:rsid w:val="00EC5D86"/>
    <w:rsid w:val="00EC634B"/>
    <w:rsid w:val="00EC7AA1"/>
    <w:rsid w:val="00ED1C0C"/>
    <w:rsid w:val="00ED4EDC"/>
    <w:rsid w:val="00ED56CD"/>
    <w:rsid w:val="00ED6C58"/>
    <w:rsid w:val="00ED78AE"/>
    <w:rsid w:val="00EE04C1"/>
    <w:rsid w:val="00EE0651"/>
    <w:rsid w:val="00EE16EC"/>
    <w:rsid w:val="00EE3CD4"/>
    <w:rsid w:val="00EE4335"/>
    <w:rsid w:val="00EE4CA3"/>
    <w:rsid w:val="00EE67EE"/>
    <w:rsid w:val="00EF2163"/>
    <w:rsid w:val="00EF27F7"/>
    <w:rsid w:val="00F037C1"/>
    <w:rsid w:val="00F051CF"/>
    <w:rsid w:val="00F05B75"/>
    <w:rsid w:val="00F11717"/>
    <w:rsid w:val="00F11F6F"/>
    <w:rsid w:val="00F13CEE"/>
    <w:rsid w:val="00F15F6E"/>
    <w:rsid w:val="00F25D2F"/>
    <w:rsid w:val="00F25E0F"/>
    <w:rsid w:val="00F301DC"/>
    <w:rsid w:val="00F30826"/>
    <w:rsid w:val="00F3242C"/>
    <w:rsid w:val="00F32A87"/>
    <w:rsid w:val="00F50B33"/>
    <w:rsid w:val="00F558AF"/>
    <w:rsid w:val="00F631E9"/>
    <w:rsid w:val="00F6562C"/>
    <w:rsid w:val="00F65CFB"/>
    <w:rsid w:val="00F66A9F"/>
    <w:rsid w:val="00F71E34"/>
    <w:rsid w:val="00F72C01"/>
    <w:rsid w:val="00F75B3A"/>
    <w:rsid w:val="00F75F54"/>
    <w:rsid w:val="00F8208B"/>
    <w:rsid w:val="00F82E8A"/>
    <w:rsid w:val="00F8424D"/>
    <w:rsid w:val="00F8641C"/>
    <w:rsid w:val="00F9513E"/>
    <w:rsid w:val="00FA0576"/>
    <w:rsid w:val="00FA05F9"/>
    <w:rsid w:val="00FA1A89"/>
    <w:rsid w:val="00FA72B1"/>
    <w:rsid w:val="00FA7F78"/>
    <w:rsid w:val="00FB1556"/>
    <w:rsid w:val="00FB28C9"/>
    <w:rsid w:val="00FB5526"/>
    <w:rsid w:val="00FB5971"/>
    <w:rsid w:val="00FC0BBA"/>
    <w:rsid w:val="00FC3710"/>
    <w:rsid w:val="00FC373E"/>
    <w:rsid w:val="00FC796B"/>
    <w:rsid w:val="00FD325C"/>
    <w:rsid w:val="00FD6682"/>
    <w:rsid w:val="00FD7FA8"/>
    <w:rsid w:val="00FE6109"/>
    <w:rsid w:val="00FF1B14"/>
    <w:rsid w:val="00FF3AEA"/>
    <w:rsid w:val="00FF4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D3254C8"/>
  <w15:docId w15:val="{879A6DE0-48E2-4470-8F16-F14A4E525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15F6E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971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kapitzlist">
    <w:name w:val="List Paragraph"/>
    <w:aliases w:val="Styl moj,aotm_załączniki,Akapit z listą1,Akapit z listą11,List Paragraph1,Bullet1,Table Legend,BulletPoints,podpunkt ankietyy,5 - W tabeli,Dot pt,F5 List Paragraph,No Spacing1,List Paragraph Char Char Char,Indicator Text"/>
    <w:basedOn w:val="Normalny"/>
    <w:link w:val="AkapitzlistZnak"/>
    <w:uiPriority w:val="34"/>
    <w:qFormat/>
    <w:rsid w:val="00971D9B"/>
    <w:pPr>
      <w:ind w:left="720"/>
      <w:contextualSpacing/>
    </w:pPr>
  </w:style>
  <w:style w:type="character" w:styleId="Odwoaniedokomentarza">
    <w:name w:val="annotation reference"/>
    <w:basedOn w:val="Domylnaczcionkaakapitu"/>
    <w:semiHidden/>
    <w:unhideWhenUsed/>
    <w:rsid w:val="0012493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12493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12493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12493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12493A"/>
    <w:rPr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249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2493A"/>
    <w:rPr>
      <w:rFonts w:ascii="Tahoma" w:hAnsi="Tahoma" w:cs="Tahoma"/>
      <w:sz w:val="16"/>
      <w:szCs w:val="16"/>
    </w:rPr>
  </w:style>
  <w:style w:type="paragraph" w:styleId="Poprawka">
    <w:name w:val="Revision"/>
    <w:hidden/>
    <w:uiPriority w:val="99"/>
    <w:semiHidden/>
    <w:rsid w:val="0066408B"/>
    <w:pPr>
      <w:spacing w:after="0" w:line="240" w:lineRule="auto"/>
    </w:pPr>
  </w:style>
  <w:style w:type="character" w:customStyle="1" w:styleId="AkapitzlistZnak">
    <w:name w:val="Akapit z listą Znak"/>
    <w:aliases w:val="Styl moj Znak,aotm_załączniki Znak,Akapit z listą1 Znak,Akapit z listą11 Znak,List Paragraph1 Znak,Bullet1 Znak,Table Legend Znak,BulletPoints Znak,podpunkt ankietyy Znak,5 - W tabeli Znak,Dot pt Znak,F5 List Paragraph Znak"/>
    <w:basedOn w:val="Domylnaczcionkaakapitu"/>
    <w:link w:val="Akapitzlist"/>
    <w:uiPriority w:val="34"/>
    <w:qFormat/>
    <w:locked/>
    <w:rsid w:val="00D567C1"/>
  </w:style>
  <w:style w:type="paragraph" w:styleId="Nagwek">
    <w:name w:val="header"/>
    <w:basedOn w:val="Normalny"/>
    <w:link w:val="NagwekZnak"/>
    <w:uiPriority w:val="99"/>
    <w:unhideWhenUsed/>
    <w:rsid w:val="006161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616F"/>
  </w:style>
  <w:style w:type="paragraph" w:styleId="Stopka">
    <w:name w:val="footer"/>
    <w:basedOn w:val="Normalny"/>
    <w:link w:val="StopkaZnak"/>
    <w:uiPriority w:val="99"/>
    <w:unhideWhenUsed/>
    <w:rsid w:val="0061616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616F"/>
  </w:style>
  <w:style w:type="paragraph" w:customStyle="1" w:styleId="Default">
    <w:name w:val="Default"/>
    <w:uiPriority w:val="99"/>
    <w:rsid w:val="00781A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EA1B2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EA1B2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EA1B2F"/>
    <w:rPr>
      <w:vertAlign w:val="superscript"/>
    </w:rPr>
  </w:style>
  <w:style w:type="character" w:customStyle="1" w:styleId="ui-provider">
    <w:name w:val="ui-provider"/>
    <w:basedOn w:val="Domylnaczcionkaakapitu"/>
    <w:rsid w:val="00707B3B"/>
  </w:style>
  <w:style w:type="paragraph" w:styleId="Tekstpodstawowy">
    <w:name w:val="Body Text"/>
    <w:basedOn w:val="Normalny"/>
    <w:link w:val="TekstpodstawowyZnak"/>
    <w:uiPriority w:val="99"/>
    <w:unhideWhenUsed/>
    <w:rsid w:val="007D49C5"/>
    <w:pPr>
      <w:spacing w:after="120" w:line="259" w:lineRule="auto"/>
    </w:pPr>
  </w:style>
  <w:style w:type="character" w:customStyle="1" w:styleId="TekstpodstawowyZnak">
    <w:name w:val="Tekst podstawowy Znak"/>
    <w:basedOn w:val="Domylnaczcionkaakapitu"/>
    <w:link w:val="Tekstpodstawowy"/>
    <w:uiPriority w:val="99"/>
    <w:rsid w:val="007D49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2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p r o p e r t i e s   x m l n s = " h t t p : / / w w w . i m a n a g e . c o m / w o r k / x m l s c h e m a " >  
     < d o c u m e n t i d > E M E A _ D M S ! 4 0 4 5 9 8 3 7 9 . 2 < / d o c u m e n t i d >  
     < s e n d e r i d > W A R J S K < / s e n d e r i d >  
     < s e n d e r e m a i l > J U L I U S Z . K R Z Y Z A N O W S K I @ B A K E R M C K E N Z I E . C O M < / s e n d e r e m a i l >  
     < l a s t m o d i f i e d > 2 0 2 1 - 1 0 - 1 1 T 2 2 : 2 2 : 0 0 . 0 0 0 0 0 0 0 + 0 2 : 0 0 < / l a s t m o d i f i e d >  
     < d a t a b a s e > E M E A _ D M S < / d a t a b a s e >  
 < / p r o p e r t i e s > 
</file>

<file path=customXml/itemProps1.xml><?xml version="1.0" encoding="utf-8"?>
<ds:datastoreItem xmlns:ds="http://schemas.openxmlformats.org/officeDocument/2006/customXml" ds:itemID="{2782D472-FFC9-45EB-8C06-B65647EF92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232A89-664D-5E47-8C8B-D636C91044EB}">
  <ds:schemaRefs>
    <ds:schemaRef ds:uri="http://www.imanage.com/work/xmlschem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469</Words>
  <Characters>9331</Characters>
  <Application>Microsoft Office Word</Application>
  <DocSecurity>0</DocSecurity>
  <Lines>77</Lines>
  <Paragraphs>2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told Wrona HealthQuest</dc:creator>
  <cp:lastModifiedBy>Wilk Justyna</cp:lastModifiedBy>
  <cp:revision>3</cp:revision>
  <dcterms:created xsi:type="dcterms:W3CDTF">2025-06-03T07:07:00Z</dcterms:created>
  <dcterms:modified xsi:type="dcterms:W3CDTF">2025-06-03T07:13:00Z</dcterms:modified>
</cp:coreProperties>
</file>